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Ex1.xml" ContentType="application/vnd.ms-office.chartex+xml"/>
  <Override PartName="/word/charts/style3.xml" ContentType="application/vnd.ms-office.chartstyle+xml"/>
  <Override PartName="/word/charts/colors3.xml" ContentType="application/vnd.ms-office.chartcolorstyle+xml"/>
  <Override PartName="/word/charts/chartEx2.xml" ContentType="application/vnd.ms-office.chartex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51F3A" w14:textId="6CAAFA72" w:rsidR="00DF7C2A" w:rsidRPr="00A3129F" w:rsidRDefault="00C45930" w:rsidP="00497B53">
      <w:pPr>
        <w:spacing w:after="0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Assignment</w:t>
      </w:r>
      <w:r w:rsidR="00EF3211" w:rsidRPr="00A3129F">
        <w:rPr>
          <w:b/>
          <w:bCs/>
          <w:sz w:val="24"/>
          <w:szCs w:val="28"/>
        </w:rPr>
        <w:t>1</w:t>
      </w:r>
      <w:r w:rsidR="008B4337">
        <w:rPr>
          <w:b/>
          <w:bCs/>
          <w:sz w:val="24"/>
          <w:szCs w:val="28"/>
        </w:rPr>
        <w:t>(</w:t>
      </w:r>
      <w:r w:rsidR="00EB0FE8">
        <w:rPr>
          <w:b/>
          <w:bCs/>
          <w:sz w:val="24"/>
          <w:szCs w:val="28"/>
        </w:rPr>
        <w:t xml:space="preserve">Individual/ </w:t>
      </w:r>
      <w:r w:rsidR="008B4337">
        <w:rPr>
          <w:b/>
          <w:bCs/>
          <w:sz w:val="24"/>
          <w:szCs w:val="28"/>
        </w:rPr>
        <w:t>Group of two)</w:t>
      </w:r>
      <w:r w:rsidR="00DF7C2A" w:rsidRPr="00A3129F">
        <w:rPr>
          <w:b/>
          <w:bCs/>
          <w:sz w:val="24"/>
          <w:szCs w:val="28"/>
        </w:rPr>
        <w:br/>
        <w:t>CS1</w:t>
      </w:r>
      <w:r w:rsidR="007C2646" w:rsidRPr="00A3129F">
        <w:rPr>
          <w:b/>
          <w:bCs/>
          <w:sz w:val="24"/>
          <w:szCs w:val="28"/>
        </w:rPr>
        <w:t>6</w:t>
      </w:r>
      <w:r w:rsidR="00DF7C2A" w:rsidRPr="00A3129F">
        <w:rPr>
          <w:b/>
          <w:bCs/>
          <w:sz w:val="24"/>
          <w:szCs w:val="28"/>
        </w:rPr>
        <w:t>0</w:t>
      </w:r>
      <w:r w:rsidR="00DF7C2A" w:rsidRPr="00A3129F">
        <w:rPr>
          <w:b/>
          <w:bCs/>
          <w:sz w:val="24"/>
          <w:szCs w:val="28"/>
        </w:rPr>
        <w:br/>
      </w:r>
      <w:sdt>
        <w:sdtPr>
          <w:rPr>
            <w:b/>
            <w:bCs/>
            <w:sz w:val="24"/>
            <w:szCs w:val="28"/>
          </w:rPr>
          <w:id w:val="2147000745"/>
          <w:placeholder>
            <w:docPart w:val="648C3F60B9A241868E4DEB5C14CD6AE6"/>
          </w:placeholder>
        </w:sdtPr>
        <w:sdtContent>
          <w:r w:rsidR="00497B53" w:rsidRPr="00A3129F">
            <w:rPr>
              <w:b/>
              <w:bCs/>
              <w:sz w:val="24"/>
              <w:szCs w:val="28"/>
            </w:rPr>
            <w:t>Introduction to Data Science</w:t>
          </w:r>
        </w:sdtContent>
      </w:sdt>
      <w:r w:rsidR="00DF7C2A" w:rsidRPr="00A3129F">
        <w:rPr>
          <w:b/>
          <w:bCs/>
          <w:sz w:val="24"/>
          <w:szCs w:val="28"/>
        </w:rPr>
        <w:br/>
      </w:r>
      <w:r w:rsidR="00EB0FE8">
        <w:rPr>
          <w:b/>
          <w:bCs/>
          <w:sz w:val="24"/>
          <w:szCs w:val="28"/>
        </w:rPr>
        <w:t>Fall</w:t>
      </w:r>
      <w:r w:rsidR="00DF7C2A" w:rsidRPr="00A3129F">
        <w:rPr>
          <w:b/>
          <w:bCs/>
          <w:sz w:val="24"/>
          <w:szCs w:val="28"/>
        </w:rPr>
        <w:t xml:space="preserve"> 202</w:t>
      </w:r>
      <w:r w:rsidRPr="00A3129F">
        <w:rPr>
          <w:b/>
          <w:bCs/>
          <w:sz w:val="24"/>
          <w:szCs w:val="28"/>
        </w:rPr>
        <w:t>3</w:t>
      </w:r>
    </w:p>
    <w:p w14:paraId="597F1DCD" w14:textId="30D0AB1F" w:rsidR="007F7D51" w:rsidRPr="00A3129F" w:rsidRDefault="00DF7C2A" w:rsidP="004E4255">
      <w:pPr>
        <w:jc w:val="center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 xml:space="preserve">Working </w:t>
      </w:r>
      <w:r w:rsidR="00556365" w:rsidRPr="00A3129F">
        <w:rPr>
          <w:b/>
          <w:bCs/>
          <w:sz w:val="24"/>
          <w:szCs w:val="28"/>
        </w:rPr>
        <w:t xml:space="preserve">on Techniques </w:t>
      </w:r>
      <w:r w:rsidR="00A0003B">
        <w:rPr>
          <w:b/>
          <w:bCs/>
          <w:sz w:val="24"/>
          <w:szCs w:val="28"/>
        </w:rPr>
        <w:t>for</w:t>
      </w:r>
      <w:r w:rsidR="00556365" w:rsidRPr="00A3129F">
        <w:rPr>
          <w:b/>
          <w:bCs/>
          <w:sz w:val="24"/>
          <w:szCs w:val="28"/>
        </w:rPr>
        <w:t xml:space="preserve"> Analyzing Data</w:t>
      </w:r>
    </w:p>
    <w:p w14:paraId="008720CA" w14:textId="77777777" w:rsidR="00DF7C2A" w:rsidRPr="00A3129F" w:rsidRDefault="00DF7C2A" w:rsidP="00DF7C2A">
      <w:pPr>
        <w:jc w:val="both"/>
        <w:rPr>
          <w:sz w:val="24"/>
          <w:szCs w:val="28"/>
        </w:rPr>
      </w:pPr>
      <w:r w:rsidRPr="00A3129F">
        <w:rPr>
          <w:b/>
          <w:bCs/>
          <w:sz w:val="24"/>
          <w:szCs w:val="28"/>
        </w:rPr>
        <w:t>Instructions:</w:t>
      </w:r>
      <w:r w:rsidRPr="00A3129F">
        <w:rPr>
          <w:sz w:val="24"/>
          <w:szCs w:val="28"/>
        </w:rPr>
        <w:t xml:space="preserve"> Complete the following activities for this project.</w:t>
      </w:r>
    </w:p>
    <w:p w14:paraId="5B018706" w14:textId="3D606532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Create a new </w:t>
      </w:r>
      <w:r w:rsidR="00C45E26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named </w:t>
      </w:r>
      <w:r w:rsidR="0070344D">
        <w:rPr>
          <w:sz w:val="24"/>
          <w:szCs w:val="28"/>
        </w:rPr>
        <w:t>Assignment</w:t>
      </w:r>
      <w:r w:rsidR="007C2646" w:rsidRPr="00A3129F">
        <w:rPr>
          <w:sz w:val="24"/>
          <w:szCs w:val="28"/>
        </w:rPr>
        <w:t>1</w:t>
      </w:r>
      <w:r w:rsidRPr="00A3129F">
        <w:rPr>
          <w:sz w:val="24"/>
          <w:szCs w:val="28"/>
        </w:rPr>
        <w:t>_XXX, where XXX are your initials.</w:t>
      </w:r>
      <w:r w:rsidR="003F1AF5" w:rsidRPr="00A3129F">
        <w:rPr>
          <w:sz w:val="24"/>
          <w:szCs w:val="28"/>
        </w:rPr>
        <w:t xml:space="preserve"> </w:t>
      </w:r>
    </w:p>
    <w:p w14:paraId="7E37F96F" w14:textId="46A04E27" w:rsidR="00473DEE" w:rsidRDefault="00D079F2" w:rsidP="0094183C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A3129F">
        <w:rPr>
          <w:sz w:val="24"/>
          <w:szCs w:val="28"/>
        </w:rPr>
        <w:t xml:space="preserve">Using </w:t>
      </w:r>
      <w:r w:rsidR="00DF0DB8" w:rsidRPr="00A3129F">
        <w:rPr>
          <w:sz w:val="24"/>
          <w:szCs w:val="28"/>
        </w:rPr>
        <w:t>excel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 xml:space="preserve">(to generate the result) </w:t>
      </w:r>
      <w:r w:rsidR="001A12D0" w:rsidRPr="00A3129F">
        <w:rPr>
          <w:sz w:val="24"/>
          <w:szCs w:val="28"/>
        </w:rPr>
        <w:t xml:space="preserve">and word </w:t>
      </w:r>
      <w:r w:rsidR="0094183C" w:rsidRPr="00A3129F">
        <w:rPr>
          <w:sz w:val="24"/>
          <w:szCs w:val="28"/>
        </w:rPr>
        <w:t>documents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>(</w:t>
      </w:r>
      <w:r w:rsidR="007E0EDE">
        <w:rPr>
          <w:sz w:val="24"/>
          <w:szCs w:val="28"/>
        </w:rPr>
        <w:t xml:space="preserve">type answers </w:t>
      </w:r>
      <w:r w:rsidR="0013190E">
        <w:rPr>
          <w:sz w:val="24"/>
          <w:szCs w:val="28"/>
        </w:rPr>
        <w:t xml:space="preserve">and </w:t>
      </w:r>
      <w:r w:rsidR="0070344D">
        <w:rPr>
          <w:sz w:val="24"/>
          <w:szCs w:val="28"/>
        </w:rPr>
        <w:t>paste the result</w:t>
      </w:r>
      <w:r w:rsidR="0013190E">
        <w:rPr>
          <w:sz w:val="24"/>
          <w:szCs w:val="28"/>
        </w:rPr>
        <w:t>s</w:t>
      </w:r>
      <w:r w:rsidR="00A0003B">
        <w:rPr>
          <w:sz w:val="24"/>
          <w:szCs w:val="28"/>
        </w:rPr>
        <w:t>)</w:t>
      </w:r>
      <w:r w:rsidR="0070344D">
        <w:rPr>
          <w:sz w:val="24"/>
          <w:szCs w:val="28"/>
        </w:rPr>
        <w:t xml:space="preserve"> </w:t>
      </w:r>
      <w:r w:rsidR="0021292E" w:rsidRPr="00A3129F">
        <w:rPr>
          <w:sz w:val="24"/>
          <w:szCs w:val="28"/>
        </w:rPr>
        <w:t xml:space="preserve">work on the following questions and submit your work using </w:t>
      </w:r>
      <w:r w:rsidR="0021292E" w:rsidRPr="004C297B">
        <w:rPr>
          <w:b/>
          <w:bCs/>
          <w:sz w:val="24"/>
          <w:szCs w:val="28"/>
        </w:rPr>
        <w:t>pdf</w:t>
      </w:r>
      <w:r w:rsidR="0021292E" w:rsidRPr="00A3129F">
        <w:rPr>
          <w:sz w:val="24"/>
          <w:szCs w:val="28"/>
        </w:rPr>
        <w:t xml:space="preserve"> </w:t>
      </w:r>
      <w:r w:rsidR="0094183C" w:rsidRPr="00A3129F">
        <w:rPr>
          <w:sz w:val="24"/>
          <w:szCs w:val="28"/>
        </w:rPr>
        <w:t>format.</w:t>
      </w:r>
    </w:p>
    <w:p w14:paraId="1873A58A" w14:textId="77777777" w:rsidR="00336F2C" w:rsidRPr="00336F2C" w:rsidRDefault="00336F2C" w:rsidP="00336F2C">
      <w:pPr>
        <w:rPr>
          <w:b/>
          <w:bCs/>
          <w:sz w:val="24"/>
          <w:szCs w:val="28"/>
        </w:rPr>
      </w:pPr>
      <w:r w:rsidRPr="00336F2C">
        <w:rPr>
          <w:b/>
          <w:bCs/>
          <w:sz w:val="24"/>
          <w:szCs w:val="28"/>
        </w:rPr>
        <w:t>Description:</w:t>
      </w:r>
    </w:p>
    <w:p w14:paraId="1D782C1C" w14:textId="37EE52B0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This dataset contains information about exam scores of a group of students. It includes attributes such as student ID, gender, age, subject, exam score, and study hours.</w:t>
      </w:r>
    </w:p>
    <w:p w14:paraId="21A79448" w14:textId="4CE70367" w:rsidR="00336F2C" w:rsidRPr="00336F2C" w:rsidRDefault="00336F2C" w:rsidP="00336F2C">
      <w:pPr>
        <w:rPr>
          <w:b/>
          <w:bCs/>
          <w:sz w:val="24"/>
          <w:szCs w:val="28"/>
        </w:rPr>
      </w:pPr>
      <w:r w:rsidRPr="00336F2C">
        <w:rPr>
          <w:b/>
          <w:bCs/>
          <w:sz w:val="24"/>
          <w:szCs w:val="28"/>
        </w:rPr>
        <w:t>Attributes:</w:t>
      </w:r>
    </w:p>
    <w:p w14:paraId="34F050B2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Student ID: A unique identifier for each student.</w:t>
      </w:r>
    </w:p>
    <w:p w14:paraId="02547B88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Gender: The gender of the student (male or female).</w:t>
      </w:r>
    </w:p>
    <w:p w14:paraId="7E13D317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Age: The age of the student.</w:t>
      </w:r>
    </w:p>
    <w:p w14:paraId="59960C85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Subject: The subject of the exam (e.g., Math, Science, English).</w:t>
      </w:r>
    </w:p>
    <w:p w14:paraId="6C6B4220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Exam Score: The score achieved by the student in the exam.</w:t>
      </w:r>
    </w:p>
    <w:p w14:paraId="69D4B078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Study Hours: The number of hours the student studied for the exam.</w:t>
      </w:r>
    </w:p>
    <w:p w14:paraId="1F82ECB3" w14:textId="77777777" w:rsidR="00336F2C" w:rsidRPr="00336F2C" w:rsidRDefault="00336F2C" w:rsidP="00336F2C">
      <w:pPr>
        <w:rPr>
          <w:b/>
          <w:bCs/>
          <w:sz w:val="24"/>
          <w:szCs w:val="28"/>
        </w:rPr>
      </w:pPr>
      <w:r w:rsidRPr="00336F2C">
        <w:rPr>
          <w:b/>
          <w:bCs/>
          <w:sz w:val="24"/>
          <w:szCs w:val="28"/>
        </w:rPr>
        <w:t>Objective:</w:t>
      </w:r>
    </w:p>
    <w:p w14:paraId="6871858E" w14:textId="7CBF413A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Perform a descriptive analysis of the student exam scores to understand factors affecting performance and identify trends.</w:t>
      </w:r>
    </w:p>
    <w:p w14:paraId="6356D113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Summary Statistics:</w:t>
      </w:r>
      <w:r w:rsidRPr="00336F2C">
        <w:rPr>
          <w:sz w:val="24"/>
          <w:szCs w:val="28"/>
        </w:rPr>
        <w:t xml:space="preserve"> Calculate summary statistics for exam scores and study hours (mean, median, standard deviation, etc.).</w:t>
      </w:r>
    </w:p>
    <w:tbl>
      <w:tblPr>
        <w:tblW w:w="6384" w:type="dxa"/>
        <w:tblLook w:val="04A0" w:firstRow="1" w:lastRow="0" w:firstColumn="1" w:lastColumn="0" w:noHBand="0" w:noVBand="1"/>
      </w:tblPr>
      <w:tblGrid>
        <w:gridCol w:w="2232"/>
        <w:gridCol w:w="960"/>
        <w:gridCol w:w="2232"/>
        <w:gridCol w:w="960"/>
      </w:tblGrid>
      <w:tr w:rsidR="00C52143" w:rsidRPr="00C52143" w14:paraId="5752D51D" w14:textId="77777777" w:rsidTr="00C52143">
        <w:trPr>
          <w:trHeight w:val="288"/>
        </w:trPr>
        <w:tc>
          <w:tcPr>
            <w:tcW w:w="223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1F5709" w14:textId="77777777" w:rsidR="00C52143" w:rsidRPr="00C52143" w:rsidRDefault="00C52143" w:rsidP="00C521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Exam Score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5AB78F" w14:textId="77777777" w:rsidR="00C52143" w:rsidRPr="00C52143" w:rsidRDefault="00C52143" w:rsidP="00C521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 </w:t>
            </w:r>
          </w:p>
        </w:tc>
        <w:tc>
          <w:tcPr>
            <w:tcW w:w="223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40A0C6" w14:textId="77777777" w:rsidR="00C52143" w:rsidRPr="00C52143" w:rsidRDefault="00C52143" w:rsidP="00C521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Study Hour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648BC5" w14:textId="77777777" w:rsidR="00C52143" w:rsidRPr="00C52143" w:rsidRDefault="00C52143" w:rsidP="00C521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 </w:t>
            </w:r>
          </w:p>
        </w:tc>
      </w:tr>
      <w:tr w:rsidR="00C52143" w:rsidRPr="00C52143" w14:paraId="495ACE14" w14:textId="77777777" w:rsidTr="00C52143">
        <w:trPr>
          <w:trHeight w:val="288"/>
        </w:trPr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6A8FE" w14:textId="77777777" w:rsidR="00C52143" w:rsidRPr="00C52143" w:rsidRDefault="00C52143" w:rsidP="00C521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DE633" w14:textId="77777777" w:rsidR="00C52143" w:rsidRPr="00C52143" w:rsidRDefault="00C52143" w:rsidP="00C52143">
            <w:pPr>
              <w:spacing w:after="0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508C4" w14:textId="77777777" w:rsidR="00C52143" w:rsidRPr="00C52143" w:rsidRDefault="00C52143" w:rsidP="00C52143">
            <w:pPr>
              <w:spacing w:after="0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E4A07" w14:textId="77777777" w:rsidR="00C52143" w:rsidRPr="00C52143" w:rsidRDefault="00C52143" w:rsidP="00C52143">
            <w:pPr>
              <w:spacing w:after="0" w:line="240" w:lineRule="auto"/>
              <w:rPr>
                <w:rFonts w:eastAsia="Times New Roman" w:cs="Times New Roman"/>
                <w:szCs w:val="20"/>
              </w:rPr>
            </w:pPr>
          </w:p>
        </w:tc>
      </w:tr>
      <w:tr w:rsidR="00C52143" w:rsidRPr="00C52143" w14:paraId="04874CB3" w14:textId="77777777" w:rsidTr="00C52143">
        <w:trPr>
          <w:trHeight w:val="288"/>
        </w:trPr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09F72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Me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1AB83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85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D84EC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Me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144BF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C52143" w:rsidRPr="00C52143" w14:paraId="198CE7A6" w14:textId="77777777" w:rsidTr="00C52143">
        <w:trPr>
          <w:trHeight w:val="288"/>
        </w:trPr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62580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Standard Erro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97B5C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E6CC9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Standard Erro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0384E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C52143" w:rsidRPr="00C52143" w14:paraId="47A458B5" w14:textId="77777777" w:rsidTr="00C52143">
        <w:trPr>
          <w:trHeight w:val="288"/>
        </w:trPr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F8094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48D39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AAD48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67A73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C52143" w:rsidRPr="00C52143" w14:paraId="308DE7E6" w14:textId="77777777" w:rsidTr="00C52143">
        <w:trPr>
          <w:trHeight w:val="288"/>
        </w:trPr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BE3CF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Mod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F3DB0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88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E5955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Mod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60E43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C52143" w:rsidRPr="00C52143" w14:paraId="4C52947E" w14:textId="77777777" w:rsidTr="00C52143">
        <w:trPr>
          <w:trHeight w:val="288"/>
        </w:trPr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627F0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Standard Deviat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703AB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49D05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Standard Deviat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8CA38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C52143" w:rsidRPr="00C52143" w14:paraId="641DFF1C" w14:textId="77777777" w:rsidTr="00C52143">
        <w:trPr>
          <w:trHeight w:val="288"/>
        </w:trPr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790EC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Sample Varia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F7DD4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48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B34E4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Sample Varia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8C082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C52143" w:rsidRPr="00C52143" w14:paraId="6A343E06" w14:textId="77777777" w:rsidTr="00C52143">
        <w:trPr>
          <w:trHeight w:val="288"/>
        </w:trPr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0C4BD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Kurtosi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87241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-1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42186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Kurtosi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6D98A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-1</w:t>
            </w:r>
          </w:p>
        </w:tc>
      </w:tr>
      <w:tr w:rsidR="00C52143" w:rsidRPr="00C52143" w14:paraId="4160F32A" w14:textId="77777777" w:rsidTr="00C52143">
        <w:trPr>
          <w:trHeight w:val="288"/>
        </w:trPr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C638A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Skewnes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38C89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330B8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Skewnes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0F197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C52143" w:rsidRPr="00C52143" w14:paraId="1564F02C" w14:textId="77777777" w:rsidTr="00C52143">
        <w:trPr>
          <w:trHeight w:val="288"/>
        </w:trPr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D6CC6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Ran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2AB96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27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D9A86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Ran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DB20F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C52143" w:rsidRPr="00C52143" w14:paraId="25E35436" w14:textId="77777777" w:rsidTr="00C52143">
        <w:trPr>
          <w:trHeight w:val="288"/>
        </w:trPr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E923D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Minimu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D083A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70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15948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Minimu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B128C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</w:tr>
      <w:tr w:rsidR="00C52143" w:rsidRPr="00C52143" w14:paraId="23237DD2" w14:textId="77777777" w:rsidTr="00C52143">
        <w:trPr>
          <w:trHeight w:val="288"/>
        </w:trPr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25CCF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Maximu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F25B9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97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710B5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Maximu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8DC2C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C52143" w:rsidRPr="00C52143" w14:paraId="78FC5E64" w14:textId="77777777" w:rsidTr="00C52143">
        <w:trPr>
          <w:trHeight w:val="288"/>
        </w:trPr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EA21B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Su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D9DDC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7651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DAF4D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Su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B0786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402</w:t>
            </w:r>
          </w:p>
        </w:tc>
      </w:tr>
      <w:tr w:rsidR="00C52143" w:rsidRPr="00C52143" w14:paraId="45218501" w14:textId="77777777" w:rsidTr="00C52143">
        <w:trPr>
          <w:trHeight w:val="288"/>
        </w:trPr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E23CF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Cou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06AE2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90</w:t>
            </w:r>
          </w:p>
        </w:tc>
        <w:tc>
          <w:tcPr>
            <w:tcW w:w="22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119CC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Cou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77BB5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90</w:t>
            </w:r>
          </w:p>
        </w:tc>
      </w:tr>
      <w:tr w:rsidR="00C52143" w:rsidRPr="00C52143" w14:paraId="6EE68529" w14:textId="77777777" w:rsidTr="00C52143">
        <w:trPr>
          <w:trHeight w:val="300"/>
        </w:trPr>
        <w:tc>
          <w:tcPr>
            <w:tcW w:w="22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83E52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Confidence Level(95.0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BAA28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3B7641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Confidence Level(95.0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347E84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</w:tbl>
    <w:p w14:paraId="49EC5C29" w14:textId="3B64F14E" w:rsidR="00336F2C" w:rsidRDefault="00C52143" w:rsidP="00336F2C">
      <w:pPr>
        <w:rPr>
          <w:sz w:val="24"/>
          <w:szCs w:val="28"/>
        </w:rPr>
      </w:pPr>
      <w:r>
        <w:rPr>
          <w:sz w:val="24"/>
          <w:szCs w:val="28"/>
        </w:rPr>
        <w:t>Most students study for four hours and get an average score of 85%.</w:t>
      </w:r>
    </w:p>
    <w:p w14:paraId="0EFB4746" w14:textId="6B0C3BF3" w:rsidR="00C52143" w:rsidRDefault="00C52143" w:rsidP="00336F2C">
      <w:pPr>
        <w:rPr>
          <w:sz w:val="24"/>
          <w:szCs w:val="28"/>
        </w:rPr>
      </w:pPr>
      <w:r>
        <w:rPr>
          <w:sz w:val="24"/>
          <w:szCs w:val="28"/>
        </w:rPr>
        <w:t>Median Exam Score for four hours of study is 86%</w:t>
      </w:r>
    </w:p>
    <w:p w14:paraId="66ED43FC" w14:textId="3205B598" w:rsidR="00C52143" w:rsidRDefault="00C52143" w:rsidP="00336F2C">
      <w:pPr>
        <w:rPr>
          <w:sz w:val="24"/>
          <w:szCs w:val="28"/>
        </w:rPr>
      </w:pPr>
      <w:r>
        <w:rPr>
          <w:sz w:val="24"/>
          <w:szCs w:val="28"/>
        </w:rPr>
        <w:t>Mode Exam Score for four hours of study is 88%</w:t>
      </w:r>
    </w:p>
    <w:p w14:paraId="4775FCF8" w14:textId="1D3B0543" w:rsidR="00C52143" w:rsidRPr="00336F2C" w:rsidRDefault="00C52143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Standard deviation is 7 </w:t>
      </w:r>
    </w:p>
    <w:p w14:paraId="149F9FF8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Gender Analysis:</w:t>
      </w:r>
      <w:r w:rsidRPr="00336F2C">
        <w:rPr>
          <w:sz w:val="24"/>
          <w:szCs w:val="28"/>
        </w:rPr>
        <w:t xml:space="preserve"> Compare average exam scores and study hours for male and female students using PivotTables or simple calculations.</w:t>
      </w:r>
    </w:p>
    <w:p w14:paraId="4E3F26F9" w14:textId="77777777" w:rsidR="00336F2C" w:rsidRPr="00336F2C" w:rsidRDefault="00336F2C" w:rsidP="00336F2C">
      <w:pPr>
        <w:pStyle w:val="ListParagraph"/>
        <w:rPr>
          <w:sz w:val="24"/>
          <w:szCs w:val="28"/>
        </w:rPr>
      </w:pPr>
    </w:p>
    <w:tbl>
      <w:tblPr>
        <w:tblW w:w="5820" w:type="dxa"/>
        <w:tblLook w:val="04A0" w:firstRow="1" w:lastRow="0" w:firstColumn="1" w:lastColumn="0" w:noHBand="0" w:noVBand="1"/>
      </w:tblPr>
      <w:tblGrid>
        <w:gridCol w:w="1360"/>
        <w:gridCol w:w="2200"/>
        <w:gridCol w:w="2260"/>
      </w:tblGrid>
      <w:tr w:rsidR="00C52143" w:rsidRPr="00C52143" w14:paraId="09FC3F8A" w14:textId="77777777" w:rsidTr="00C52143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5264D55B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Row Labels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159D7AF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Exam Score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EB3FCF5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Study Hours</w:t>
            </w:r>
          </w:p>
        </w:tc>
      </w:tr>
      <w:tr w:rsidR="00C52143" w:rsidRPr="00C52143" w14:paraId="7690862F" w14:textId="77777777" w:rsidTr="00C52143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E4BCE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ED9ED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89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4CDD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</w:p>
        </w:tc>
      </w:tr>
      <w:tr w:rsidR="00C52143" w:rsidRPr="00C52143" w14:paraId="5B19A230" w14:textId="77777777" w:rsidTr="00C52143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8B95B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Male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B8A56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81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6DA83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C52143" w:rsidRPr="00C52143" w14:paraId="2794019E" w14:textId="77777777" w:rsidTr="00C52143">
        <w:trPr>
          <w:trHeight w:val="288"/>
        </w:trPr>
        <w:tc>
          <w:tcPr>
            <w:tcW w:w="13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016FFA09" w14:textId="77777777" w:rsidR="00C52143" w:rsidRPr="00C52143" w:rsidRDefault="00C52143" w:rsidP="00C5214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Grand Total</w:t>
            </w:r>
          </w:p>
        </w:tc>
        <w:tc>
          <w:tcPr>
            <w:tcW w:w="220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3FD7E2A4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5</w:t>
            </w:r>
          </w:p>
        </w:tc>
        <w:tc>
          <w:tcPr>
            <w:tcW w:w="22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81E9055" w14:textId="77777777" w:rsidR="00C52143" w:rsidRPr="00C52143" w:rsidRDefault="00C52143" w:rsidP="00C5214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C52143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4</w:t>
            </w:r>
          </w:p>
        </w:tc>
      </w:tr>
    </w:tbl>
    <w:p w14:paraId="706783FB" w14:textId="2CE5509A" w:rsidR="00336F2C" w:rsidRPr="00336F2C" w:rsidRDefault="00C83F3D" w:rsidP="00336F2C">
      <w:pPr>
        <w:rPr>
          <w:sz w:val="24"/>
          <w:szCs w:val="28"/>
        </w:rPr>
      </w:pPr>
      <w:r>
        <w:rPr>
          <w:sz w:val="24"/>
          <w:szCs w:val="28"/>
        </w:rPr>
        <w:t>Correlation of 1</w:t>
      </w:r>
    </w:p>
    <w:p w14:paraId="4AC8AD4F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Age Analysis:</w:t>
      </w:r>
      <w:r w:rsidRPr="00336F2C">
        <w:rPr>
          <w:sz w:val="24"/>
          <w:szCs w:val="28"/>
        </w:rPr>
        <w:t xml:space="preserve"> Analyze how exam scores vary with age using scatter plots or trend lines.</w:t>
      </w:r>
    </w:p>
    <w:p w14:paraId="6BE08B2F" w14:textId="4DEA68F7" w:rsidR="00336F2C" w:rsidRDefault="00C83F3D" w:rsidP="00336F2C">
      <w:pPr>
        <w:rPr>
          <w:sz w:val="24"/>
          <w:szCs w:val="28"/>
        </w:rPr>
      </w:pPr>
      <w:r>
        <w:rPr>
          <w:noProof/>
        </w:rPr>
        <w:drawing>
          <wp:inline distT="0" distB="0" distL="0" distR="0" wp14:anchorId="34C9B8C1" wp14:editId="27EDAD45">
            <wp:extent cx="4572000" cy="2743200"/>
            <wp:effectExtent l="0" t="0" r="0" b="0"/>
            <wp:docPr id="141179921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110630C-278E-0B03-F88E-C0D3411A7A9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1F9D4A1A" w14:textId="1A132809" w:rsidR="00C83F3D" w:rsidRDefault="00C83F3D" w:rsidP="00336F2C">
      <w:pPr>
        <w:rPr>
          <w:sz w:val="24"/>
          <w:szCs w:val="28"/>
        </w:rPr>
      </w:pPr>
      <w:r>
        <w:rPr>
          <w:sz w:val="24"/>
          <w:szCs w:val="28"/>
        </w:rPr>
        <w:t>Exam scores are very lightly correlated with age, positive correlation</w:t>
      </w:r>
    </w:p>
    <w:p w14:paraId="33D7ABAE" w14:textId="77777777" w:rsidR="00C83F3D" w:rsidRPr="00336F2C" w:rsidRDefault="00C83F3D" w:rsidP="00336F2C">
      <w:pPr>
        <w:rPr>
          <w:sz w:val="24"/>
          <w:szCs w:val="28"/>
        </w:rPr>
      </w:pPr>
    </w:p>
    <w:p w14:paraId="0FAD7CBB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Subject Analysis:</w:t>
      </w:r>
      <w:r w:rsidRPr="00336F2C">
        <w:rPr>
          <w:sz w:val="24"/>
          <w:szCs w:val="28"/>
        </w:rPr>
        <w:t xml:space="preserve"> Explore average scores for each subject to identify strengths and weaknesses.</w:t>
      </w:r>
    </w:p>
    <w:tbl>
      <w:tblPr>
        <w:tblW w:w="3560" w:type="dxa"/>
        <w:tblLook w:val="04A0" w:firstRow="1" w:lastRow="0" w:firstColumn="1" w:lastColumn="0" w:noHBand="0" w:noVBand="1"/>
      </w:tblPr>
      <w:tblGrid>
        <w:gridCol w:w="1360"/>
        <w:gridCol w:w="2200"/>
      </w:tblGrid>
      <w:tr w:rsidR="00290923" w:rsidRPr="00290923" w14:paraId="58E13155" w14:textId="77777777" w:rsidTr="00290923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6F67EB9" w14:textId="77777777" w:rsidR="00290923" w:rsidRPr="00290923" w:rsidRDefault="00290923" w:rsidP="0029092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90923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lastRenderedPageBreak/>
              <w:t>Row Labels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9687F1D" w14:textId="77777777" w:rsidR="00290923" w:rsidRPr="00290923" w:rsidRDefault="00290923" w:rsidP="0029092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90923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Exam Score</w:t>
            </w:r>
          </w:p>
        </w:tc>
      </w:tr>
      <w:tr w:rsidR="00290923" w:rsidRPr="00290923" w14:paraId="490434F2" w14:textId="77777777" w:rsidTr="00290923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E73C0" w14:textId="16C0493E" w:rsidR="00290923" w:rsidRPr="00290923" w:rsidRDefault="00290923" w:rsidP="002909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90923">
              <w:rPr>
                <w:rFonts w:ascii="Calibri" w:eastAsia="Times New Roman" w:hAnsi="Calibri" w:cs="Calibri"/>
                <w:color w:val="000000"/>
                <w:sz w:val="22"/>
              </w:rPr>
              <w:t>English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B7FD7" w14:textId="77777777" w:rsidR="00290923" w:rsidRPr="00290923" w:rsidRDefault="00290923" w:rsidP="0029092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90923">
              <w:rPr>
                <w:rFonts w:ascii="Calibri" w:eastAsia="Times New Roman" w:hAnsi="Calibri" w:cs="Calibri"/>
                <w:color w:val="000000"/>
                <w:sz w:val="22"/>
              </w:rPr>
              <w:t>83</w:t>
            </w:r>
          </w:p>
        </w:tc>
      </w:tr>
      <w:tr w:rsidR="00290923" w:rsidRPr="00290923" w14:paraId="08155455" w14:textId="77777777" w:rsidTr="00290923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FF996" w14:textId="77777777" w:rsidR="00290923" w:rsidRPr="00290923" w:rsidRDefault="00290923" w:rsidP="002909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90923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6C8E1" w14:textId="77777777" w:rsidR="00290923" w:rsidRPr="00290923" w:rsidRDefault="00290923" w:rsidP="0029092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90923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</w:tr>
      <w:tr w:rsidR="00290923" w:rsidRPr="00290923" w14:paraId="11FAD3E2" w14:textId="77777777" w:rsidTr="00290923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0E645" w14:textId="77777777" w:rsidR="00290923" w:rsidRPr="00290923" w:rsidRDefault="00290923" w:rsidP="002909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90923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EB10A" w14:textId="77777777" w:rsidR="00290923" w:rsidRPr="00290923" w:rsidRDefault="00290923" w:rsidP="0029092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90923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</w:tr>
      <w:tr w:rsidR="00290923" w:rsidRPr="00290923" w14:paraId="20C848BC" w14:textId="77777777" w:rsidTr="00290923">
        <w:trPr>
          <w:trHeight w:val="288"/>
        </w:trPr>
        <w:tc>
          <w:tcPr>
            <w:tcW w:w="13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E9F3355" w14:textId="77777777" w:rsidR="00290923" w:rsidRPr="00290923" w:rsidRDefault="00290923" w:rsidP="0029092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90923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Grand Total</w:t>
            </w:r>
          </w:p>
        </w:tc>
        <w:tc>
          <w:tcPr>
            <w:tcW w:w="220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1C81207E" w14:textId="77777777" w:rsidR="00290923" w:rsidRPr="00290923" w:rsidRDefault="00290923" w:rsidP="0029092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90923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5</w:t>
            </w:r>
          </w:p>
        </w:tc>
      </w:tr>
    </w:tbl>
    <w:p w14:paraId="287743C6" w14:textId="77777777" w:rsidR="00336F2C" w:rsidRPr="00336F2C" w:rsidRDefault="00336F2C" w:rsidP="00336F2C">
      <w:pPr>
        <w:pStyle w:val="ListParagraph"/>
        <w:rPr>
          <w:sz w:val="24"/>
          <w:szCs w:val="28"/>
        </w:rPr>
      </w:pPr>
    </w:p>
    <w:p w14:paraId="33503E6A" w14:textId="0F4520E6" w:rsidR="00336F2C" w:rsidRPr="00336F2C" w:rsidRDefault="00290923" w:rsidP="00336F2C">
      <w:pPr>
        <w:rPr>
          <w:sz w:val="24"/>
          <w:szCs w:val="28"/>
        </w:rPr>
      </w:pPr>
      <w:r>
        <w:rPr>
          <w:sz w:val="24"/>
          <w:szCs w:val="28"/>
        </w:rPr>
        <w:t>Math and Science are the strengths, while English is the weakness.</w:t>
      </w:r>
    </w:p>
    <w:p w14:paraId="0D96BAEC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Study Hours vs. Exam Score:</w:t>
      </w:r>
      <w:r w:rsidRPr="00336F2C">
        <w:rPr>
          <w:sz w:val="24"/>
          <w:szCs w:val="28"/>
        </w:rPr>
        <w:t xml:space="preserve"> Create a scatter plot to visualize the relationship between study hours and exam scores.</w:t>
      </w:r>
    </w:p>
    <w:p w14:paraId="006E7B80" w14:textId="77777777" w:rsidR="00CF662A" w:rsidRPr="00CF662A" w:rsidRDefault="00CF662A" w:rsidP="00CF662A">
      <w:pPr>
        <w:spacing w:after="0" w:line="240" w:lineRule="auto"/>
        <w:rPr>
          <w:rFonts w:ascii="Calibri" w:eastAsia="Times New Roman" w:hAnsi="Calibri" w:cs="Calibri"/>
          <w:color w:val="000000"/>
          <w:sz w:val="22"/>
        </w:rPr>
      </w:pPr>
      <w:r w:rsidRPr="00CF662A">
        <w:rPr>
          <w:rFonts w:ascii="Calibri" w:eastAsia="Times New Roman" w:hAnsi="Calibri" w:cs="Calibri"/>
          <w:color w:val="000000"/>
          <w:sz w:val="22"/>
        </w:rPr>
        <w:t>0.764358</w:t>
      </w:r>
    </w:p>
    <w:p w14:paraId="71C0E05F" w14:textId="7D7ECDF8" w:rsidR="00336F2C" w:rsidRDefault="00CF662A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Correlation </w:t>
      </w:r>
    </w:p>
    <w:p w14:paraId="08E27C03" w14:textId="7403CD40" w:rsidR="00CF662A" w:rsidRDefault="00CF662A" w:rsidP="00336F2C">
      <w:pPr>
        <w:rPr>
          <w:sz w:val="24"/>
          <w:szCs w:val="28"/>
        </w:rPr>
      </w:pPr>
      <w:r>
        <w:rPr>
          <w:noProof/>
        </w:rPr>
        <w:drawing>
          <wp:inline distT="0" distB="0" distL="0" distR="0" wp14:anchorId="50E5F8C6" wp14:editId="0A70E429">
            <wp:extent cx="4572000" cy="2743200"/>
            <wp:effectExtent l="0" t="0" r="0" b="0"/>
            <wp:docPr id="105041142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5F9F50E-3D46-3D39-198B-2797F1E8634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28474408" w14:textId="77777777" w:rsidR="00336F2C" w:rsidRPr="00336F2C" w:rsidRDefault="00336F2C" w:rsidP="00336F2C">
      <w:pPr>
        <w:rPr>
          <w:sz w:val="24"/>
          <w:szCs w:val="28"/>
        </w:rPr>
      </w:pPr>
    </w:p>
    <w:p w14:paraId="6A8DB0EB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Distribution Analysis:</w:t>
      </w:r>
      <w:r w:rsidRPr="00336F2C">
        <w:rPr>
          <w:sz w:val="24"/>
          <w:szCs w:val="28"/>
        </w:rPr>
        <w:t xml:space="preserve"> Create histograms to show the distribution of exam scores and study hours.</w:t>
      </w:r>
    </w:p>
    <w:p w14:paraId="7A433E73" w14:textId="0DF69117" w:rsidR="00336F2C" w:rsidRDefault="00D858B3" w:rsidP="00336F2C">
      <w:pPr>
        <w:rPr>
          <w:sz w:val="24"/>
          <w:szCs w:val="28"/>
        </w:rPr>
      </w:pPr>
      <w:r>
        <w:rPr>
          <w:noProof/>
        </w:rPr>
        <w:lastRenderedPageBreak/>
        <mc:AlternateContent>
          <mc:Choice Requires="cx1">
            <w:drawing>
              <wp:inline distT="0" distB="0" distL="0" distR="0" wp14:anchorId="4728CEA3" wp14:editId="6AA9AD79">
                <wp:extent cx="4572000" cy="2743200"/>
                <wp:effectExtent l="0" t="0" r="0" b="0"/>
                <wp:docPr id="280101252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52CEB3A-F3F0-94E5-D0D6-45A3CCA4BBE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7"/>
                  </a:graphicData>
                </a:graphic>
              </wp:inline>
            </w:drawing>
          </mc:Choice>
          <mc:Fallback>
            <w:drawing>
              <wp:inline distT="0" distB="0" distL="0" distR="0" wp14:anchorId="4728CEA3" wp14:editId="6AA9AD79">
                <wp:extent cx="4572000" cy="2743200"/>
                <wp:effectExtent l="0" t="0" r="0" b="0"/>
                <wp:docPr id="280101252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52CEB3A-F3F0-94E5-D0D6-45A3CCA4BBED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80101252" name="Chart 1">
                          <a:extLst>
                            <a:ext uri="{FF2B5EF4-FFF2-40B4-BE49-F238E27FC236}">
                              <a16:creationId xmlns:a16="http://schemas.microsoft.com/office/drawing/2014/main" id="{952CEB3A-F3F0-94E5-D0D6-45A3CCA4BBED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0" cy="2743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314D573E" w14:textId="48B0B9CE" w:rsidR="00336F2C" w:rsidRDefault="00D858B3" w:rsidP="00336F2C">
      <w:pPr>
        <w:rPr>
          <w:sz w:val="24"/>
          <w:szCs w:val="28"/>
        </w:rPr>
      </w:pPr>
      <w:r>
        <w:rPr>
          <w:noProof/>
        </w:rPr>
        <mc:AlternateContent>
          <mc:Choice Requires="cx1">
            <w:drawing>
              <wp:inline distT="0" distB="0" distL="0" distR="0" wp14:anchorId="3ED4E73B" wp14:editId="3C9CE929">
                <wp:extent cx="4572000" cy="2743200"/>
                <wp:effectExtent l="0" t="0" r="0" b="0"/>
                <wp:docPr id="1672888121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17B1E49-D32D-4929-4794-071B39B402E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9"/>
                  </a:graphicData>
                </a:graphic>
              </wp:inline>
            </w:drawing>
          </mc:Choice>
          <mc:Fallback>
            <w:drawing>
              <wp:inline distT="0" distB="0" distL="0" distR="0" wp14:anchorId="3ED4E73B" wp14:editId="3C9CE929">
                <wp:extent cx="4572000" cy="2743200"/>
                <wp:effectExtent l="0" t="0" r="0" b="0"/>
                <wp:docPr id="1672888121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17B1E49-D32D-4929-4794-071B39B402EE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72888121" name="Chart 1">
                          <a:extLst>
                            <a:ext uri="{FF2B5EF4-FFF2-40B4-BE49-F238E27FC236}">
                              <a16:creationId xmlns:a16="http://schemas.microsoft.com/office/drawing/2014/main" id="{217B1E49-D32D-4929-4794-071B39B402EE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0" cy="2743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1D3550A8" w14:textId="21C3DBC7" w:rsidR="00D858B3" w:rsidRPr="00336F2C" w:rsidRDefault="00D858B3" w:rsidP="00336F2C">
      <w:pPr>
        <w:rPr>
          <w:sz w:val="24"/>
          <w:szCs w:val="28"/>
        </w:rPr>
      </w:pPr>
      <w:r>
        <w:rPr>
          <w:sz w:val="24"/>
          <w:szCs w:val="28"/>
        </w:rPr>
        <w:t>Study Hours is more uniform, but it has an outlier, but exam scores is not uniform and is skewed left</w:t>
      </w:r>
    </w:p>
    <w:p w14:paraId="58C9289F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Top Performers:</w:t>
      </w:r>
      <w:r w:rsidRPr="00336F2C">
        <w:rPr>
          <w:sz w:val="24"/>
          <w:szCs w:val="28"/>
        </w:rPr>
        <w:t xml:space="preserve"> Identify students with the highest scores and analyze their study hours, gender, and age.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</w:tblGrid>
      <w:tr w:rsidR="00D858B3" w:rsidRPr="00D858B3" w14:paraId="55E0DFC3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87197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Student I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A5929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Gend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B79A5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A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6A387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Subjec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C6429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Exam Scor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B44F3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Study Hours</w:t>
            </w:r>
          </w:p>
        </w:tc>
      </w:tr>
      <w:tr w:rsidR="00D858B3" w:rsidRPr="00D858B3" w14:paraId="409C15CA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5329A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313F7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1B249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18644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8C055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770B7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76E76044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CC325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73757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2B05D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4BCA0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512A1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86F6B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43BD85B9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50F69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CE89E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4B516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3F5F9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FF0EE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A9906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361681FD" w14:textId="77777777" w:rsidTr="00D858B3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FDE80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7BB9A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4DA63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AE0D5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00F31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38D0A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5D04ED3F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59A15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4E2EE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2B35C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77D4F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EEB9C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18416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20651DA2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E7F00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AF92B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5BC1D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E880A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5C9DE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E0224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6A9EE5B2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EA1BF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00AAF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69D70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29E91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9E216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355C9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7F103552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ECA28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E6155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8DD02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37B7A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4EAEF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5B728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D858B3" w:rsidRPr="00D858B3" w14:paraId="6B5F79AE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A890B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84761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75305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8A72D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26AAC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3361B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54A7A03B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BFA2D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974D3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3B2BF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D190A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64B54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4C649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</w:tbl>
    <w:p w14:paraId="6F16D6A2" w14:textId="77777777" w:rsidR="00336F2C" w:rsidRDefault="00336F2C" w:rsidP="00336F2C">
      <w:pPr>
        <w:rPr>
          <w:sz w:val="24"/>
          <w:szCs w:val="28"/>
        </w:rPr>
      </w:pPr>
    </w:p>
    <w:tbl>
      <w:tblPr>
        <w:tblW w:w="576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</w:tblGrid>
      <w:tr w:rsidR="00D858B3" w:rsidRPr="00D858B3" w14:paraId="2520B989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3041C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Student I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16137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Gend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B59EB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A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5452A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Subjec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5053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Exam Scor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5587E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Study Hours</w:t>
            </w:r>
          </w:p>
        </w:tc>
      </w:tr>
      <w:tr w:rsidR="00D858B3" w:rsidRPr="00D858B3" w14:paraId="1A62B936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A757D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A2982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725B0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D9307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E2EF7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C6EC8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45EC0483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81C31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E59E5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B74B8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9781B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185AB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1AD23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19569579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5E58B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3B1B4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526AD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97DFB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2FCCC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8E643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20474425" w14:textId="77777777" w:rsidTr="00D858B3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1039F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4BB3D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FC9C9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CE774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83943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99D60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00832F09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DF1DE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4B4DA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AFBEA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F2F5A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86662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CC3E0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3717600F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02AC3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5410C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D563B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1EC5A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50725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FF718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4EC01176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D0188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08F54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769F2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8605A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524B3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DD638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7266346B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AC405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EB9B9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7DA1B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706DE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F29F1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904B3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D858B3" w:rsidRPr="00D858B3" w14:paraId="0CD6F175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5F491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436B7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3F4BB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07324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DF150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F5D9B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30F3ED77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9C96E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15615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0244A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D21B8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36CFB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8AA8D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D858B3" w:rsidRPr="00D858B3" w14:paraId="11E9BC33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9CD04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AE3AD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D39CB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EE156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Englis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769BE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0A57E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D858B3" w:rsidRPr="00D858B3" w14:paraId="5E9C494A" w14:textId="77777777" w:rsidTr="00D858B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5B9CE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60666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06CD8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C62A0" w14:textId="77777777" w:rsidR="00D858B3" w:rsidRPr="00D858B3" w:rsidRDefault="00D858B3" w:rsidP="00D858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06AE5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193B5" w14:textId="77777777" w:rsidR="00D858B3" w:rsidRPr="00D858B3" w:rsidRDefault="00D858B3" w:rsidP="00D858B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858B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</w:tbl>
    <w:p w14:paraId="1DF07ED5" w14:textId="77777777" w:rsidR="00336F2C" w:rsidRPr="00336F2C" w:rsidRDefault="00336F2C" w:rsidP="00336F2C">
      <w:pPr>
        <w:rPr>
          <w:sz w:val="24"/>
          <w:szCs w:val="28"/>
        </w:rPr>
      </w:pPr>
    </w:p>
    <w:p w14:paraId="38284244" w14:textId="77777777" w:rsidR="00336F2C" w:rsidRP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Correlation Analysis:</w:t>
      </w:r>
      <w:r w:rsidRPr="00336F2C">
        <w:rPr>
          <w:sz w:val="24"/>
          <w:szCs w:val="28"/>
        </w:rPr>
        <w:t xml:space="preserve"> Calculate the correlation between study hours and exam scores to understand their relationship.</w:t>
      </w:r>
    </w:p>
    <w:p w14:paraId="6570EF7C" w14:textId="77777777" w:rsidR="00D858B3" w:rsidRPr="00D858B3" w:rsidRDefault="00D858B3" w:rsidP="00D858B3">
      <w:pPr>
        <w:spacing w:after="0" w:line="240" w:lineRule="auto"/>
        <w:rPr>
          <w:rFonts w:ascii="Calibri" w:eastAsia="Times New Roman" w:hAnsi="Calibri" w:cs="Calibri"/>
          <w:color w:val="000000"/>
          <w:sz w:val="22"/>
        </w:rPr>
      </w:pPr>
      <w:r w:rsidRPr="00D858B3">
        <w:rPr>
          <w:rFonts w:ascii="Calibri" w:eastAsia="Times New Roman" w:hAnsi="Calibri" w:cs="Calibri"/>
          <w:color w:val="000000"/>
          <w:sz w:val="22"/>
        </w:rPr>
        <w:t>0.764358</w:t>
      </w:r>
    </w:p>
    <w:p w14:paraId="0EE3090F" w14:textId="77777777" w:rsidR="004C297B" w:rsidRPr="00A3129F" w:rsidRDefault="004C297B" w:rsidP="004C297B">
      <w:pPr>
        <w:pStyle w:val="ListParagraph"/>
        <w:rPr>
          <w:sz w:val="24"/>
          <w:szCs w:val="28"/>
        </w:rPr>
      </w:pPr>
    </w:p>
    <w:p w14:paraId="0A0D6AF7" w14:textId="44A4C1F8" w:rsidR="00DF7C2A" w:rsidRPr="00A3129F" w:rsidRDefault="00E11D90" w:rsidP="00DF7C2A">
      <w:pPr>
        <w:pStyle w:val="ListParagraph"/>
        <w:jc w:val="both"/>
        <w:rPr>
          <w:sz w:val="24"/>
          <w:szCs w:val="28"/>
        </w:rPr>
      </w:pPr>
      <w:r>
        <w:rPr>
          <w:sz w:val="24"/>
          <w:szCs w:val="28"/>
        </w:rPr>
        <w:t>The correlation is positive</w:t>
      </w:r>
    </w:p>
    <w:p w14:paraId="0F8B598C" w14:textId="77777777" w:rsidR="00F958F0" w:rsidRPr="00F958F0" w:rsidRDefault="00F958F0" w:rsidP="00F958F0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F958F0">
        <w:rPr>
          <w:sz w:val="24"/>
          <w:szCs w:val="28"/>
        </w:rPr>
        <w:t>Provide a summary result for each of the findings.</w:t>
      </w:r>
    </w:p>
    <w:p w14:paraId="40B51A12" w14:textId="77777777" w:rsidR="00F958F0" w:rsidRDefault="00F958F0" w:rsidP="00F958F0">
      <w:pPr>
        <w:pStyle w:val="ListParagraph"/>
        <w:jc w:val="both"/>
        <w:rPr>
          <w:sz w:val="24"/>
          <w:szCs w:val="28"/>
        </w:rPr>
      </w:pPr>
    </w:p>
    <w:p w14:paraId="3FCD4A4A" w14:textId="2CE0A20A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Using the instructions provided by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, create a git </w:t>
      </w:r>
      <w:r w:rsidR="00A3129F" w:rsidRPr="00A3129F">
        <w:rPr>
          <w:sz w:val="24"/>
          <w:szCs w:val="28"/>
        </w:rPr>
        <w:t>repository</w:t>
      </w:r>
      <w:r w:rsidR="00422F12">
        <w:rPr>
          <w:sz w:val="24"/>
          <w:szCs w:val="28"/>
        </w:rPr>
        <w:t xml:space="preserve"> named </w:t>
      </w:r>
      <w:r w:rsidR="00D80195">
        <w:rPr>
          <w:sz w:val="24"/>
          <w:szCs w:val="28"/>
        </w:rPr>
        <w:t>DS160</w:t>
      </w:r>
      <w:r w:rsidR="0013190E" w:rsidRPr="00D80195">
        <w:rPr>
          <w:b/>
          <w:bCs/>
          <w:sz w:val="24"/>
          <w:szCs w:val="28"/>
        </w:rPr>
        <w:t>I</w:t>
      </w:r>
      <w:r w:rsidR="00422F12" w:rsidRPr="00D80195">
        <w:rPr>
          <w:b/>
          <w:bCs/>
          <w:sz w:val="24"/>
          <w:szCs w:val="28"/>
        </w:rPr>
        <w:t>n</w:t>
      </w:r>
      <w:r w:rsidR="0013190E" w:rsidRPr="00D80195">
        <w:rPr>
          <w:b/>
          <w:bCs/>
          <w:sz w:val="24"/>
          <w:szCs w:val="28"/>
        </w:rPr>
        <w:t>C</w:t>
      </w:r>
      <w:r w:rsidR="00422F12" w:rsidRPr="00D80195">
        <w:rPr>
          <w:b/>
          <w:bCs/>
          <w:sz w:val="24"/>
          <w:szCs w:val="28"/>
        </w:rPr>
        <w:t>lass</w:t>
      </w:r>
      <w:r w:rsidR="0013190E" w:rsidRPr="00D80195">
        <w:rPr>
          <w:b/>
          <w:bCs/>
          <w:sz w:val="24"/>
          <w:szCs w:val="28"/>
        </w:rPr>
        <w:t>A</w:t>
      </w:r>
      <w:r w:rsidR="00422F12" w:rsidRPr="00D80195">
        <w:rPr>
          <w:b/>
          <w:bCs/>
          <w:sz w:val="24"/>
          <w:szCs w:val="28"/>
        </w:rPr>
        <w:t>ssignment</w:t>
      </w:r>
      <w:r w:rsidR="00A3129F" w:rsidRPr="00A3129F">
        <w:rPr>
          <w:sz w:val="24"/>
          <w:szCs w:val="28"/>
        </w:rPr>
        <w:t>,</w:t>
      </w:r>
      <w:r w:rsidRPr="00A3129F">
        <w:rPr>
          <w:sz w:val="24"/>
          <w:szCs w:val="28"/>
        </w:rPr>
        <w:t xml:space="preserve"> and push your</w:t>
      </w:r>
      <w:r w:rsidR="004C297B">
        <w:rPr>
          <w:sz w:val="24"/>
          <w:szCs w:val="28"/>
        </w:rPr>
        <w:t xml:space="preserve"> pdf</w:t>
      </w:r>
      <w:r w:rsidRPr="00A3129F">
        <w:rPr>
          <w:sz w:val="24"/>
          <w:szCs w:val="28"/>
        </w:rPr>
        <w:t xml:space="preserve"> file to it.</w:t>
      </w:r>
      <w:r w:rsidR="00281911">
        <w:rPr>
          <w:sz w:val="24"/>
          <w:szCs w:val="28"/>
        </w:rPr>
        <w:t xml:space="preserve"> Each of you </w:t>
      </w:r>
      <w:r w:rsidR="00657604">
        <w:rPr>
          <w:sz w:val="24"/>
          <w:szCs w:val="28"/>
        </w:rPr>
        <w:t>needs</w:t>
      </w:r>
      <w:r w:rsidR="00281911">
        <w:rPr>
          <w:sz w:val="24"/>
          <w:szCs w:val="28"/>
        </w:rPr>
        <w:t xml:space="preserve"> to subm</w:t>
      </w:r>
      <w:r w:rsidR="00657604">
        <w:rPr>
          <w:sz w:val="24"/>
          <w:szCs w:val="28"/>
        </w:rPr>
        <w:t xml:space="preserve">it your work. </w:t>
      </w:r>
    </w:p>
    <w:p w14:paraId="5F73E78F" w14:textId="77777777" w:rsidR="00DF7C2A" w:rsidRPr="00A3129F" w:rsidRDefault="00DF7C2A" w:rsidP="00DF7C2A">
      <w:pPr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Submission:</w:t>
      </w:r>
    </w:p>
    <w:p w14:paraId="7C872FDD" w14:textId="0EFE2363" w:rsidR="00DF7C2A" w:rsidRPr="00A3129F" w:rsidRDefault="00DF7C2A" w:rsidP="00DF7C2A">
      <w:pPr>
        <w:rPr>
          <w:sz w:val="24"/>
          <w:szCs w:val="28"/>
        </w:rPr>
      </w:pPr>
      <w:r w:rsidRPr="00A3129F">
        <w:rPr>
          <w:sz w:val="24"/>
          <w:szCs w:val="28"/>
        </w:rPr>
        <w:t xml:space="preserve">Paste a link to your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in the area provided for this assignment and </w:t>
      </w:r>
      <w:r w:rsidR="00F523C1" w:rsidRPr="00A3129F">
        <w:rPr>
          <w:sz w:val="24"/>
          <w:szCs w:val="28"/>
        </w:rPr>
        <w:t>submit it</w:t>
      </w:r>
      <w:r w:rsidRPr="00A3129F">
        <w:rPr>
          <w:sz w:val="24"/>
          <w:szCs w:val="28"/>
        </w:rPr>
        <w:t xml:space="preserve"> by </w:t>
      </w:r>
      <w:r w:rsidR="004C297B" w:rsidRPr="00A3129F">
        <w:rPr>
          <w:sz w:val="24"/>
          <w:szCs w:val="28"/>
        </w:rPr>
        <w:t>class</w:t>
      </w:r>
      <w:r w:rsidR="00341FEF">
        <w:rPr>
          <w:sz w:val="24"/>
          <w:szCs w:val="28"/>
        </w:rPr>
        <w:t xml:space="preserve"> time</w:t>
      </w:r>
      <w:r w:rsidRPr="00A3129F">
        <w:rPr>
          <w:sz w:val="24"/>
          <w:szCs w:val="28"/>
        </w:rPr>
        <w:t>.</w:t>
      </w:r>
    </w:p>
    <w:p w14:paraId="63133961" w14:textId="738D348C" w:rsidR="00DF7C2A" w:rsidRDefault="00DF7C2A"/>
    <w:p w14:paraId="0B25D7CC" w14:textId="77777777" w:rsidR="00DF7C2A" w:rsidRDefault="00DF7C2A"/>
    <w:sectPr w:rsidR="00DF7C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472CA"/>
    <w:multiLevelType w:val="multilevel"/>
    <w:tmpl w:val="E56CE98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D31AC1"/>
    <w:multiLevelType w:val="hybridMultilevel"/>
    <w:tmpl w:val="43163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9126B"/>
    <w:multiLevelType w:val="hybridMultilevel"/>
    <w:tmpl w:val="5246CC80"/>
    <w:lvl w:ilvl="0" w:tplc="FC3294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5C249C2"/>
    <w:multiLevelType w:val="multilevel"/>
    <w:tmpl w:val="A516B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E77345"/>
    <w:multiLevelType w:val="hybridMultilevel"/>
    <w:tmpl w:val="AE86EA1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672414C7"/>
    <w:multiLevelType w:val="hybridMultilevel"/>
    <w:tmpl w:val="D31C8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4225A8"/>
    <w:multiLevelType w:val="hybridMultilevel"/>
    <w:tmpl w:val="950A14BA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440344049">
    <w:abstractNumId w:val="5"/>
  </w:num>
  <w:num w:numId="2" w16cid:durableId="947740319">
    <w:abstractNumId w:val="1"/>
  </w:num>
  <w:num w:numId="3" w16cid:durableId="700206875">
    <w:abstractNumId w:val="6"/>
  </w:num>
  <w:num w:numId="4" w16cid:durableId="227422390">
    <w:abstractNumId w:val="2"/>
  </w:num>
  <w:num w:numId="5" w16cid:durableId="1896042149">
    <w:abstractNumId w:val="4"/>
  </w:num>
  <w:num w:numId="6" w16cid:durableId="22637706">
    <w:abstractNumId w:val="3"/>
  </w:num>
  <w:num w:numId="7" w16cid:durableId="1946646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tTCysDQ3tzQyMzJV0lEKTi0uzszPAykwrQUAK6xxCCwAAAA="/>
  </w:docVars>
  <w:rsids>
    <w:rsidRoot w:val="00DF7C2A"/>
    <w:rsid w:val="000A678F"/>
    <w:rsid w:val="000B7C01"/>
    <w:rsid w:val="00114429"/>
    <w:rsid w:val="0013190E"/>
    <w:rsid w:val="00173FA7"/>
    <w:rsid w:val="00194CBE"/>
    <w:rsid w:val="001A12D0"/>
    <w:rsid w:val="0021292E"/>
    <w:rsid w:val="00244FDF"/>
    <w:rsid w:val="00281911"/>
    <w:rsid w:val="00290923"/>
    <w:rsid w:val="002D224F"/>
    <w:rsid w:val="002D7087"/>
    <w:rsid w:val="003214C2"/>
    <w:rsid w:val="00336F2C"/>
    <w:rsid w:val="00341FEF"/>
    <w:rsid w:val="003946C2"/>
    <w:rsid w:val="003E309E"/>
    <w:rsid w:val="003F1AF5"/>
    <w:rsid w:val="00422F12"/>
    <w:rsid w:val="00473DEE"/>
    <w:rsid w:val="00497B53"/>
    <w:rsid w:val="004B12B5"/>
    <w:rsid w:val="004C297B"/>
    <w:rsid w:val="004C4C27"/>
    <w:rsid w:val="004D1B71"/>
    <w:rsid w:val="004E4255"/>
    <w:rsid w:val="004E6C80"/>
    <w:rsid w:val="00520857"/>
    <w:rsid w:val="00533B16"/>
    <w:rsid w:val="00534B61"/>
    <w:rsid w:val="00556365"/>
    <w:rsid w:val="00656BB5"/>
    <w:rsid w:val="00657604"/>
    <w:rsid w:val="0070344D"/>
    <w:rsid w:val="00787A7B"/>
    <w:rsid w:val="007C2646"/>
    <w:rsid w:val="007E0EDE"/>
    <w:rsid w:val="007F7D51"/>
    <w:rsid w:val="0081732C"/>
    <w:rsid w:val="008A7AB7"/>
    <w:rsid w:val="008B4337"/>
    <w:rsid w:val="008E6FE1"/>
    <w:rsid w:val="00900EF2"/>
    <w:rsid w:val="00904D34"/>
    <w:rsid w:val="00906D54"/>
    <w:rsid w:val="0094183C"/>
    <w:rsid w:val="00964172"/>
    <w:rsid w:val="00A0003B"/>
    <w:rsid w:val="00A3129F"/>
    <w:rsid w:val="00A858BF"/>
    <w:rsid w:val="00AF3B3B"/>
    <w:rsid w:val="00B17702"/>
    <w:rsid w:val="00B34A08"/>
    <w:rsid w:val="00B55972"/>
    <w:rsid w:val="00B64BBF"/>
    <w:rsid w:val="00B77AE6"/>
    <w:rsid w:val="00C45930"/>
    <w:rsid w:val="00C45E26"/>
    <w:rsid w:val="00C52143"/>
    <w:rsid w:val="00C83F3D"/>
    <w:rsid w:val="00CE58AB"/>
    <w:rsid w:val="00CF4878"/>
    <w:rsid w:val="00CF662A"/>
    <w:rsid w:val="00D079F2"/>
    <w:rsid w:val="00D2560F"/>
    <w:rsid w:val="00D643F8"/>
    <w:rsid w:val="00D80195"/>
    <w:rsid w:val="00D8283E"/>
    <w:rsid w:val="00D858B3"/>
    <w:rsid w:val="00DA6857"/>
    <w:rsid w:val="00DF0DB8"/>
    <w:rsid w:val="00DF7C2A"/>
    <w:rsid w:val="00E11311"/>
    <w:rsid w:val="00E1159D"/>
    <w:rsid w:val="00E11D90"/>
    <w:rsid w:val="00EB0FE8"/>
    <w:rsid w:val="00EF3211"/>
    <w:rsid w:val="00F307AB"/>
    <w:rsid w:val="00F523C1"/>
    <w:rsid w:val="00F83403"/>
    <w:rsid w:val="00F95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D44A5"/>
  <w15:chartTrackingRefBased/>
  <w15:docId w15:val="{07BD20CE-730A-4809-81F9-129CADA49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C2A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DF7C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7C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99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1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4/relationships/chartEx" Target="charts/chartEx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fontTable" Target="fontTable.xml"/><Relationship Id="rId5" Type="http://schemas.openxmlformats.org/officeDocument/2006/relationships/chart" Target="charts/chart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microsoft.com/office/2014/relationships/chartEx" Target="charts/chartEx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guth\Downloads\Exam%20Scor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guth\Downloads\Exam%20Scor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3.xml"/><Relationship Id="rId2" Type="http://schemas.microsoft.com/office/2011/relationships/chartStyle" Target="style3.xml"/><Relationship Id="rId1" Type="http://schemas.openxmlformats.org/officeDocument/2006/relationships/oleObject" Target="file:///C:\Users\jguth\Downloads\Exam%20Score.xlsx" TargetMode="External"/></Relationships>
</file>

<file path=word/charts/_rels/chartEx2.xml.rels><?xml version="1.0" encoding="UTF-8" standalone="yes"?>
<Relationships xmlns="http://schemas.openxmlformats.org/package/2006/relationships"><Relationship Id="rId3" Type="http://schemas.microsoft.com/office/2011/relationships/chartColorStyle" Target="colors4.xml"/><Relationship Id="rId2" Type="http://schemas.microsoft.com/office/2011/relationships/chartStyle" Target="style4.xml"/><Relationship Id="rId1" Type="http://schemas.openxmlformats.org/officeDocument/2006/relationships/oleObject" Target="file:///C:\Users\jguth\Downloads\Exam%20Scor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E$1</c:f>
              <c:strCache>
                <c:ptCount val="1"/>
                <c:pt idx="0">
                  <c:v>Exam Scor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C$2:$C$91</c:f>
              <c:numCache>
                <c:formatCode>General</c:formatCode>
                <c:ptCount val="90"/>
                <c:pt idx="0">
                  <c:v>18</c:v>
                </c:pt>
                <c:pt idx="1">
                  <c:v>16</c:v>
                </c:pt>
                <c:pt idx="2">
                  <c:v>18</c:v>
                </c:pt>
                <c:pt idx="3">
                  <c:v>16</c:v>
                </c:pt>
                <c:pt idx="4">
                  <c:v>19</c:v>
                </c:pt>
                <c:pt idx="5">
                  <c:v>19</c:v>
                </c:pt>
                <c:pt idx="6">
                  <c:v>18</c:v>
                </c:pt>
                <c:pt idx="7">
                  <c:v>16</c:v>
                </c:pt>
                <c:pt idx="8">
                  <c:v>19</c:v>
                </c:pt>
                <c:pt idx="9">
                  <c:v>19</c:v>
                </c:pt>
                <c:pt idx="10">
                  <c:v>16</c:v>
                </c:pt>
                <c:pt idx="11">
                  <c:v>19</c:v>
                </c:pt>
                <c:pt idx="12">
                  <c:v>17</c:v>
                </c:pt>
                <c:pt idx="13">
                  <c:v>18</c:v>
                </c:pt>
                <c:pt idx="14">
                  <c:v>16</c:v>
                </c:pt>
                <c:pt idx="15">
                  <c:v>18</c:v>
                </c:pt>
                <c:pt idx="16">
                  <c:v>19</c:v>
                </c:pt>
                <c:pt idx="17">
                  <c:v>16</c:v>
                </c:pt>
                <c:pt idx="18">
                  <c:v>16</c:v>
                </c:pt>
                <c:pt idx="19">
                  <c:v>19</c:v>
                </c:pt>
                <c:pt idx="20">
                  <c:v>16</c:v>
                </c:pt>
                <c:pt idx="21">
                  <c:v>18</c:v>
                </c:pt>
                <c:pt idx="22">
                  <c:v>18</c:v>
                </c:pt>
                <c:pt idx="23">
                  <c:v>16</c:v>
                </c:pt>
                <c:pt idx="24">
                  <c:v>19</c:v>
                </c:pt>
                <c:pt idx="25">
                  <c:v>18</c:v>
                </c:pt>
                <c:pt idx="26">
                  <c:v>19</c:v>
                </c:pt>
                <c:pt idx="27">
                  <c:v>18</c:v>
                </c:pt>
                <c:pt idx="28">
                  <c:v>19</c:v>
                </c:pt>
                <c:pt idx="29">
                  <c:v>18</c:v>
                </c:pt>
                <c:pt idx="30">
                  <c:v>18</c:v>
                </c:pt>
                <c:pt idx="31">
                  <c:v>18</c:v>
                </c:pt>
                <c:pt idx="32">
                  <c:v>19</c:v>
                </c:pt>
                <c:pt idx="33">
                  <c:v>17</c:v>
                </c:pt>
                <c:pt idx="34">
                  <c:v>18</c:v>
                </c:pt>
                <c:pt idx="35">
                  <c:v>18</c:v>
                </c:pt>
                <c:pt idx="36">
                  <c:v>19</c:v>
                </c:pt>
                <c:pt idx="37">
                  <c:v>16</c:v>
                </c:pt>
                <c:pt idx="38">
                  <c:v>18</c:v>
                </c:pt>
                <c:pt idx="39">
                  <c:v>19</c:v>
                </c:pt>
                <c:pt idx="40">
                  <c:v>18</c:v>
                </c:pt>
                <c:pt idx="41">
                  <c:v>19</c:v>
                </c:pt>
                <c:pt idx="42">
                  <c:v>18</c:v>
                </c:pt>
                <c:pt idx="43">
                  <c:v>16</c:v>
                </c:pt>
                <c:pt idx="44">
                  <c:v>19</c:v>
                </c:pt>
                <c:pt idx="45">
                  <c:v>16</c:v>
                </c:pt>
                <c:pt idx="46">
                  <c:v>19</c:v>
                </c:pt>
                <c:pt idx="47">
                  <c:v>18</c:v>
                </c:pt>
                <c:pt idx="48">
                  <c:v>17</c:v>
                </c:pt>
                <c:pt idx="49">
                  <c:v>16</c:v>
                </c:pt>
                <c:pt idx="50">
                  <c:v>18</c:v>
                </c:pt>
                <c:pt idx="51">
                  <c:v>18</c:v>
                </c:pt>
                <c:pt idx="52">
                  <c:v>18</c:v>
                </c:pt>
                <c:pt idx="53">
                  <c:v>19</c:v>
                </c:pt>
                <c:pt idx="54">
                  <c:v>18</c:v>
                </c:pt>
                <c:pt idx="55">
                  <c:v>18</c:v>
                </c:pt>
                <c:pt idx="56">
                  <c:v>18</c:v>
                </c:pt>
                <c:pt idx="57">
                  <c:v>19</c:v>
                </c:pt>
                <c:pt idx="58">
                  <c:v>17</c:v>
                </c:pt>
                <c:pt idx="59">
                  <c:v>19</c:v>
                </c:pt>
                <c:pt idx="60">
                  <c:v>19</c:v>
                </c:pt>
                <c:pt idx="61">
                  <c:v>18</c:v>
                </c:pt>
                <c:pt idx="62">
                  <c:v>18</c:v>
                </c:pt>
                <c:pt idx="63">
                  <c:v>17</c:v>
                </c:pt>
                <c:pt idx="64">
                  <c:v>17</c:v>
                </c:pt>
                <c:pt idx="65">
                  <c:v>18</c:v>
                </c:pt>
                <c:pt idx="66">
                  <c:v>18</c:v>
                </c:pt>
                <c:pt idx="67">
                  <c:v>18</c:v>
                </c:pt>
                <c:pt idx="68">
                  <c:v>17</c:v>
                </c:pt>
                <c:pt idx="69">
                  <c:v>18</c:v>
                </c:pt>
                <c:pt idx="70">
                  <c:v>17</c:v>
                </c:pt>
                <c:pt idx="71">
                  <c:v>18</c:v>
                </c:pt>
                <c:pt idx="72">
                  <c:v>18</c:v>
                </c:pt>
                <c:pt idx="73">
                  <c:v>19</c:v>
                </c:pt>
                <c:pt idx="74">
                  <c:v>17</c:v>
                </c:pt>
                <c:pt idx="75">
                  <c:v>17</c:v>
                </c:pt>
                <c:pt idx="76">
                  <c:v>17</c:v>
                </c:pt>
                <c:pt idx="77">
                  <c:v>17</c:v>
                </c:pt>
                <c:pt idx="78">
                  <c:v>17</c:v>
                </c:pt>
                <c:pt idx="79">
                  <c:v>17</c:v>
                </c:pt>
                <c:pt idx="80">
                  <c:v>17</c:v>
                </c:pt>
                <c:pt idx="81">
                  <c:v>17</c:v>
                </c:pt>
                <c:pt idx="82">
                  <c:v>17</c:v>
                </c:pt>
                <c:pt idx="83">
                  <c:v>17</c:v>
                </c:pt>
                <c:pt idx="84">
                  <c:v>17</c:v>
                </c:pt>
                <c:pt idx="85">
                  <c:v>17</c:v>
                </c:pt>
                <c:pt idx="86">
                  <c:v>17</c:v>
                </c:pt>
                <c:pt idx="87">
                  <c:v>17</c:v>
                </c:pt>
                <c:pt idx="88">
                  <c:v>17</c:v>
                </c:pt>
                <c:pt idx="89">
                  <c:v>18</c:v>
                </c:pt>
              </c:numCache>
            </c:numRef>
          </c:xVal>
          <c:yVal>
            <c:numRef>
              <c:f>Sheet1!$E$2:$E$91</c:f>
              <c:numCache>
                <c:formatCode>General</c:formatCode>
                <c:ptCount val="90"/>
                <c:pt idx="0">
                  <c:v>97</c:v>
                </c:pt>
                <c:pt idx="1">
                  <c:v>96</c:v>
                </c:pt>
                <c:pt idx="2">
                  <c:v>96</c:v>
                </c:pt>
                <c:pt idx="3">
                  <c:v>95</c:v>
                </c:pt>
                <c:pt idx="4">
                  <c:v>95</c:v>
                </c:pt>
                <c:pt idx="5">
                  <c:v>95</c:v>
                </c:pt>
                <c:pt idx="6">
                  <c:v>94</c:v>
                </c:pt>
                <c:pt idx="7">
                  <c:v>94</c:v>
                </c:pt>
                <c:pt idx="8">
                  <c:v>94</c:v>
                </c:pt>
                <c:pt idx="9">
                  <c:v>93</c:v>
                </c:pt>
                <c:pt idx="10">
                  <c:v>93</c:v>
                </c:pt>
                <c:pt idx="11">
                  <c:v>93</c:v>
                </c:pt>
                <c:pt idx="12">
                  <c:v>92</c:v>
                </c:pt>
                <c:pt idx="13">
                  <c:v>92</c:v>
                </c:pt>
                <c:pt idx="14">
                  <c:v>92</c:v>
                </c:pt>
                <c:pt idx="15">
                  <c:v>92</c:v>
                </c:pt>
                <c:pt idx="16">
                  <c:v>92</c:v>
                </c:pt>
                <c:pt idx="17">
                  <c:v>92</c:v>
                </c:pt>
                <c:pt idx="18">
                  <c:v>91</c:v>
                </c:pt>
                <c:pt idx="19">
                  <c:v>91</c:v>
                </c:pt>
                <c:pt idx="20">
                  <c:v>91</c:v>
                </c:pt>
                <c:pt idx="21">
                  <c:v>91</c:v>
                </c:pt>
                <c:pt idx="22">
                  <c:v>90</c:v>
                </c:pt>
                <c:pt idx="23">
                  <c:v>90</c:v>
                </c:pt>
                <c:pt idx="24">
                  <c:v>90</c:v>
                </c:pt>
                <c:pt idx="25">
                  <c:v>90</c:v>
                </c:pt>
                <c:pt idx="26">
                  <c:v>90</c:v>
                </c:pt>
                <c:pt idx="27">
                  <c:v>90</c:v>
                </c:pt>
                <c:pt idx="28">
                  <c:v>89</c:v>
                </c:pt>
                <c:pt idx="29">
                  <c:v>89</c:v>
                </c:pt>
                <c:pt idx="30">
                  <c:v>89</c:v>
                </c:pt>
                <c:pt idx="31">
                  <c:v>89</c:v>
                </c:pt>
                <c:pt idx="32">
                  <c:v>88</c:v>
                </c:pt>
                <c:pt idx="33">
                  <c:v>88</c:v>
                </c:pt>
                <c:pt idx="34">
                  <c:v>88</c:v>
                </c:pt>
                <c:pt idx="35">
                  <c:v>88</c:v>
                </c:pt>
                <c:pt idx="36">
                  <c:v>88</c:v>
                </c:pt>
                <c:pt idx="37">
                  <c:v>88</c:v>
                </c:pt>
                <c:pt idx="38">
                  <c:v>88</c:v>
                </c:pt>
                <c:pt idx="39">
                  <c:v>87</c:v>
                </c:pt>
                <c:pt idx="40">
                  <c:v>87</c:v>
                </c:pt>
                <c:pt idx="41">
                  <c:v>87</c:v>
                </c:pt>
                <c:pt idx="42">
                  <c:v>86</c:v>
                </c:pt>
                <c:pt idx="43">
                  <c:v>86</c:v>
                </c:pt>
                <c:pt idx="44">
                  <c:v>86</c:v>
                </c:pt>
                <c:pt idx="45">
                  <c:v>86</c:v>
                </c:pt>
                <c:pt idx="46">
                  <c:v>86</c:v>
                </c:pt>
                <c:pt idx="47">
                  <c:v>85</c:v>
                </c:pt>
                <c:pt idx="48">
                  <c:v>85</c:v>
                </c:pt>
                <c:pt idx="49">
                  <c:v>85</c:v>
                </c:pt>
                <c:pt idx="50">
                  <c:v>85</c:v>
                </c:pt>
                <c:pt idx="51">
                  <c:v>85</c:v>
                </c:pt>
                <c:pt idx="52">
                  <c:v>84</c:v>
                </c:pt>
                <c:pt idx="53">
                  <c:v>84</c:v>
                </c:pt>
                <c:pt idx="54">
                  <c:v>84</c:v>
                </c:pt>
                <c:pt idx="55">
                  <c:v>83</c:v>
                </c:pt>
                <c:pt idx="56">
                  <c:v>83</c:v>
                </c:pt>
                <c:pt idx="57">
                  <c:v>83</c:v>
                </c:pt>
                <c:pt idx="58">
                  <c:v>82</c:v>
                </c:pt>
                <c:pt idx="59">
                  <c:v>82</c:v>
                </c:pt>
                <c:pt idx="60">
                  <c:v>82</c:v>
                </c:pt>
                <c:pt idx="61">
                  <c:v>82</c:v>
                </c:pt>
                <c:pt idx="62">
                  <c:v>82</c:v>
                </c:pt>
                <c:pt idx="63">
                  <c:v>81</c:v>
                </c:pt>
                <c:pt idx="64">
                  <c:v>81</c:v>
                </c:pt>
                <c:pt idx="65">
                  <c:v>81</c:v>
                </c:pt>
                <c:pt idx="66">
                  <c:v>80</c:v>
                </c:pt>
                <c:pt idx="67">
                  <c:v>80</c:v>
                </c:pt>
                <c:pt idx="68">
                  <c:v>79</c:v>
                </c:pt>
                <c:pt idx="69">
                  <c:v>79</c:v>
                </c:pt>
                <c:pt idx="70">
                  <c:v>79</c:v>
                </c:pt>
                <c:pt idx="71">
                  <c:v>78</c:v>
                </c:pt>
                <c:pt idx="72">
                  <c:v>78</c:v>
                </c:pt>
                <c:pt idx="73">
                  <c:v>78</c:v>
                </c:pt>
                <c:pt idx="74">
                  <c:v>78</c:v>
                </c:pt>
                <c:pt idx="75">
                  <c:v>77</c:v>
                </c:pt>
                <c:pt idx="76">
                  <c:v>77</c:v>
                </c:pt>
                <c:pt idx="77">
                  <c:v>77</c:v>
                </c:pt>
                <c:pt idx="78">
                  <c:v>76</c:v>
                </c:pt>
                <c:pt idx="79">
                  <c:v>76</c:v>
                </c:pt>
                <c:pt idx="80">
                  <c:v>75</c:v>
                </c:pt>
                <c:pt idx="81">
                  <c:v>75</c:v>
                </c:pt>
                <c:pt idx="82">
                  <c:v>74</c:v>
                </c:pt>
                <c:pt idx="83">
                  <c:v>73</c:v>
                </c:pt>
                <c:pt idx="84">
                  <c:v>73</c:v>
                </c:pt>
                <c:pt idx="85">
                  <c:v>72</c:v>
                </c:pt>
                <c:pt idx="86">
                  <c:v>72</c:v>
                </c:pt>
                <c:pt idx="87">
                  <c:v>71</c:v>
                </c:pt>
                <c:pt idx="88">
                  <c:v>71</c:v>
                </c:pt>
                <c:pt idx="89">
                  <c:v>7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B7D-4D0D-A16C-3CD2755CB8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88588256"/>
        <c:axId val="2092874672"/>
      </c:scatterChart>
      <c:valAx>
        <c:axId val="20885882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92874672"/>
        <c:crosses val="autoZero"/>
        <c:crossBetween val="midCat"/>
      </c:valAx>
      <c:valAx>
        <c:axId val="20928746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xam Sco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8858825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F$1</c:f>
              <c:strCache>
                <c:ptCount val="1"/>
                <c:pt idx="0">
                  <c:v>Study Hour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F$2:$F$91</c:f>
              <c:numCache>
                <c:formatCode>General</c:formatCode>
                <c:ptCount val="90"/>
                <c:pt idx="0">
                  <c:v>6</c:v>
                </c:pt>
                <c:pt idx="1">
                  <c:v>6</c:v>
                </c:pt>
                <c:pt idx="2">
                  <c:v>6</c:v>
                </c:pt>
                <c:pt idx="3">
                  <c:v>6</c:v>
                </c:pt>
                <c:pt idx="4">
                  <c:v>6</c:v>
                </c:pt>
                <c:pt idx="5">
                  <c:v>6</c:v>
                </c:pt>
                <c:pt idx="6">
                  <c:v>6</c:v>
                </c:pt>
                <c:pt idx="7">
                  <c:v>4</c:v>
                </c:pt>
                <c:pt idx="8">
                  <c:v>6</c:v>
                </c:pt>
                <c:pt idx="9">
                  <c:v>6</c:v>
                </c:pt>
                <c:pt idx="10">
                  <c:v>4</c:v>
                </c:pt>
                <c:pt idx="11">
                  <c:v>6</c:v>
                </c:pt>
                <c:pt idx="12">
                  <c:v>4</c:v>
                </c:pt>
                <c:pt idx="13">
                  <c:v>5</c:v>
                </c:pt>
                <c:pt idx="14">
                  <c:v>4</c:v>
                </c:pt>
                <c:pt idx="15">
                  <c:v>6</c:v>
                </c:pt>
                <c:pt idx="16">
                  <c:v>6</c:v>
                </c:pt>
                <c:pt idx="17">
                  <c:v>4</c:v>
                </c:pt>
                <c:pt idx="18">
                  <c:v>6</c:v>
                </c:pt>
                <c:pt idx="19">
                  <c:v>6</c:v>
                </c:pt>
                <c:pt idx="20">
                  <c:v>4</c:v>
                </c:pt>
                <c:pt idx="21">
                  <c:v>6</c:v>
                </c:pt>
                <c:pt idx="22">
                  <c:v>5</c:v>
                </c:pt>
                <c:pt idx="23">
                  <c:v>4</c:v>
                </c:pt>
                <c:pt idx="24">
                  <c:v>5</c:v>
                </c:pt>
                <c:pt idx="25">
                  <c:v>6</c:v>
                </c:pt>
                <c:pt idx="26">
                  <c:v>5</c:v>
                </c:pt>
                <c:pt idx="27">
                  <c:v>6</c:v>
                </c:pt>
                <c:pt idx="28">
                  <c:v>5</c:v>
                </c:pt>
                <c:pt idx="29">
                  <c:v>6</c:v>
                </c:pt>
                <c:pt idx="30">
                  <c:v>6</c:v>
                </c:pt>
                <c:pt idx="31">
                  <c:v>4</c:v>
                </c:pt>
                <c:pt idx="32">
                  <c:v>4</c:v>
                </c:pt>
                <c:pt idx="33">
                  <c:v>4</c:v>
                </c:pt>
                <c:pt idx="34">
                  <c:v>6</c:v>
                </c:pt>
                <c:pt idx="35">
                  <c:v>5</c:v>
                </c:pt>
                <c:pt idx="36">
                  <c:v>6</c:v>
                </c:pt>
                <c:pt idx="37">
                  <c:v>4</c:v>
                </c:pt>
                <c:pt idx="38">
                  <c:v>4</c:v>
                </c:pt>
                <c:pt idx="39">
                  <c:v>5</c:v>
                </c:pt>
                <c:pt idx="40">
                  <c:v>4</c:v>
                </c:pt>
                <c:pt idx="41">
                  <c:v>5</c:v>
                </c:pt>
                <c:pt idx="42">
                  <c:v>5</c:v>
                </c:pt>
                <c:pt idx="43">
                  <c:v>4</c:v>
                </c:pt>
                <c:pt idx="44">
                  <c:v>5</c:v>
                </c:pt>
                <c:pt idx="45">
                  <c:v>4</c:v>
                </c:pt>
                <c:pt idx="46">
                  <c:v>5</c:v>
                </c:pt>
                <c:pt idx="47">
                  <c:v>5</c:v>
                </c:pt>
                <c:pt idx="48">
                  <c:v>4</c:v>
                </c:pt>
                <c:pt idx="49">
                  <c:v>4</c:v>
                </c:pt>
                <c:pt idx="50">
                  <c:v>6</c:v>
                </c:pt>
                <c:pt idx="51">
                  <c:v>4</c:v>
                </c:pt>
                <c:pt idx="52">
                  <c:v>4</c:v>
                </c:pt>
                <c:pt idx="53">
                  <c:v>5</c:v>
                </c:pt>
                <c:pt idx="54">
                  <c:v>5</c:v>
                </c:pt>
                <c:pt idx="55">
                  <c:v>5</c:v>
                </c:pt>
                <c:pt idx="56">
                  <c:v>4</c:v>
                </c:pt>
                <c:pt idx="57">
                  <c:v>5</c:v>
                </c:pt>
                <c:pt idx="58">
                  <c:v>3</c:v>
                </c:pt>
                <c:pt idx="59">
                  <c:v>5</c:v>
                </c:pt>
                <c:pt idx="60">
                  <c:v>5</c:v>
                </c:pt>
                <c:pt idx="61">
                  <c:v>4</c:v>
                </c:pt>
                <c:pt idx="62">
                  <c:v>5</c:v>
                </c:pt>
                <c:pt idx="63">
                  <c:v>3</c:v>
                </c:pt>
                <c:pt idx="64">
                  <c:v>3</c:v>
                </c:pt>
                <c:pt idx="65">
                  <c:v>5</c:v>
                </c:pt>
                <c:pt idx="66">
                  <c:v>4</c:v>
                </c:pt>
                <c:pt idx="67">
                  <c:v>5</c:v>
                </c:pt>
                <c:pt idx="68">
                  <c:v>3</c:v>
                </c:pt>
                <c:pt idx="69">
                  <c:v>5</c:v>
                </c:pt>
                <c:pt idx="70">
                  <c:v>3</c:v>
                </c:pt>
                <c:pt idx="71">
                  <c:v>3</c:v>
                </c:pt>
                <c:pt idx="72">
                  <c:v>4</c:v>
                </c:pt>
                <c:pt idx="73">
                  <c:v>3</c:v>
                </c:pt>
                <c:pt idx="74">
                  <c:v>3</c:v>
                </c:pt>
                <c:pt idx="75">
                  <c:v>3</c:v>
                </c:pt>
                <c:pt idx="76">
                  <c:v>3</c:v>
                </c:pt>
                <c:pt idx="77">
                  <c:v>3</c:v>
                </c:pt>
                <c:pt idx="78">
                  <c:v>3</c:v>
                </c:pt>
                <c:pt idx="79">
                  <c:v>3</c:v>
                </c:pt>
                <c:pt idx="80">
                  <c:v>3</c:v>
                </c:pt>
                <c:pt idx="81">
                  <c:v>3</c:v>
                </c:pt>
                <c:pt idx="82">
                  <c:v>3</c:v>
                </c:pt>
                <c:pt idx="83">
                  <c:v>3</c:v>
                </c:pt>
                <c:pt idx="84">
                  <c:v>3</c:v>
                </c:pt>
                <c:pt idx="85">
                  <c:v>2</c:v>
                </c:pt>
                <c:pt idx="86">
                  <c:v>3</c:v>
                </c:pt>
                <c:pt idx="87">
                  <c:v>3</c:v>
                </c:pt>
                <c:pt idx="88">
                  <c:v>3</c:v>
                </c:pt>
                <c:pt idx="89">
                  <c:v>3</c:v>
                </c:pt>
              </c:numCache>
            </c:numRef>
          </c:xVal>
          <c:yVal>
            <c:numRef>
              <c:f>Sheet1!$E$2:$E$91</c:f>
              <c:numCache>
                <c:formatCode>General</c:formatCode>
                <c:ptCount val="90"/>
                <c:pt idx="0">
                  <c:v>97</c:v>
                </c:pt>
                <c:pt idx="1">
                  <c:v>96</c:v>
                </c:pt>
                <c:pt idx="2">
                  <c:v>96</c:v>
                </c:pt>
                <c:pt idx="3">
                  <c:v>95</c:v>
                </c:pt>
                <c:pt idx="4">
                  <c:v>95</c:v>
                </c:pt>
                <c:pt idx="5">
                  <c:v>95</c:v>
                </c:pt>
                <c:pt idx="6">
                  <c:v>94</c:v>
                </c:pt>
                <c:pt idx="7">
                  <c:v>94</c:v>
                </c:pt>
                <c:pt idx="8">
                  <c:v>94</c:v>
                </c:pt>
                <c:pt idx="9">
                  <c:v>93</c:v>
                </c:pt>
                <c:pt idx="10">
                  <c:v>93</c:v>
                </c:pt>
                <c:pt idx="11">
                  <c:v>93</c:v>
                </c:pt>
                <c:pt idx="12">
                  <c:v>92</c:v>
                </c:pt>
                <c:pt idx="13">
                  <c:v>92</c:v>
                </c:pt>
                <c:pt idx="14">
                  <c:v>92</c:v>
                </c:pt>
                <c:pt idx="15">
                  <c:v>92</c:v>
                </c:pt>
                <c:pt idx="16">
                  <c:v>92</c:v>
                </c:pt>
                <c:pt idx="17">
                  <c:v>92</c:v>
                </c:pt>
                <c:pt idx="18">
                  <c:v>91</c:v>
                </c:pt>
                <c:pt idx="19">
                  <c:v>91</c:v>
                </c:pt>
                <c:pt idx="20">
                  <c:v>91</c:v>
                </c:pt>
                <c:pt idx="21">
                  <c:v>91</c:v>
                </c:pt>
                <c:pt idx="22">
                  <c:v>90</c:v>
                </c:pt>
                <c:pt idx="23">
                  <c:v>90</c:v>
                </c:pt>
                <c:pt idx="24">
                  <c:v>90</c:v>
                </c:pt>
                <c:pt idx="25">
                  <c:v>90</c:v>
                </c:pt>
                <c:pt idx="26">
                  <c:v>90</c:v>
                </c:pt>
                <c:pt idx="27">
                  <c:v>90</c:v>
                </c:pt>
                <c:pt idx="28">
                  <c:v>89</c:v>
                </c:pt>
                <c:pt idx="29">
                  <c:v>89</c:v>
                </c:pt>
                <c:pt idx="30">
                  <c:v>89</c:v>
                </c:pt>
                <c:pt idx="31">
                  <c:v>89</c:v>
                </c:pt>
                <c:pt idx="32">
                  <c:v>88</c:v>
                </c:pt>
                <c:pt idx="33">
                  <c:v>88</c:v>
                </c:pt>
                <c:pt idx="34">
                  <c:v>88</c:v>
                </c:pt>
                <c:pt idx="35">
                  <c:v>88</c:v>
                </c:pt>
                <c:pt idx="36">
                  <c:v>88</c:v>
                </c:pt>
                <c:pt idx="37">
                  <c:v>88</c:v>
                </c:pt>
                <c:pt idx="38">
                  <c:v>88</c:v>
                </c:pt>
                <c:pt idx="39">
                  <c:v>87</c:v>
                </c:pt>
                <c:pt idx="40">
                  <c:v>87</c:v>
                </c:pt>
                <c:pt idx="41">
                  <c:v>87</c:v>
                </c:pt>
                <c:pt idx="42">
                  <c:v>86</c:v>
                </c:pt>
                <c:pt idx="43">
                  <c:v>86</c:v>
                </c:pt>
                <c:pt idx="44">
                  <c:v>86</c:v>
                </c:pt>
                <c:pt idx="45">
                  <c:v>86</c:v>
                </c:pt>
                <c:pt idx="46">
                  <c:v>86</c:v>
                </c:pt>
                <c:pt idx="47">
                  <c:v>85</c:v>
                </c:pt>
                <c:pt idx="48">
                  <c:v>85</c:v>
                </c:pt>
                <c:pt idx="49">
                  <c:v>85</c:v>
                </c:pt>
                <c:pt idx="50">
                  <c:v>85</c:v>
                </c:pt>
                <c:pt idx="51">
                  <c:v>85</c:v>
                </c:pt>
                <c:pt idx="52">
                  <c:v>84</c:v>
                </c:pt>
                <c:pt idx="53">
                  <c:v>84</c:v>
                </c:pt>
                <c:pt idx="54">
                  <c:v>84</c:v>
                </c:pt>
                <c:pt idx="55">
                  <c:v>83</c:v>
                </c:pt>
                <c:pt idx="56">
                  <c:v>83</c:v>
                </c:pt>
                <c:pt idx="57">
                  <c:v>83</c:v>
                </c:pt>
                <c:pt idx="58">
                  <c:v>82</c:v>
                </c:pt>
                <c:pt idx="59">
                  <c:v>82</c:v>
                </c:pt>
                <c:pt idx="60">
                  <c:v>82</c:v>
                </c:pt>
                <c:pt idx="61">
                  <c:v>82</c:v>
                </c:pt>
                <c:pt idx="62">
                  <c:v>82</c:v>
                </c:pt>
                <c:pt idx="63">
                  <c:v>81</c:v>
                </c:pt>
                <c:pt idx="64">
                  <c:v>81</c:v>
                </c:pt>
                <c:pt idx="65">
                  <c:v>81</c:v>
                </c:pt>
                <c:pt idx="66">
                  <c:v>80</c:v>
                </c:pt>
                <c:pt idx="67">
                  <c:v>80</c:v>
                </c:pt>
                <c:pt idx="68">
                  <c:v>79</c:v>
                </c:pt>
                <c:pt idx="69">
                  <c:v>79</c:v>
                </c:pt>
                <c:pt idx="70">
                  <c:v>79</c:v>
                </c:pt>
                <c:pt idx="71">
                  <c:v>78</c:v>
                </c:pt>
                <c:pt idx="72">
                  <c:v>78</c:v>
                </c:pt>
                <c:pt idx="73">
                  <c:v>78</c:v>
                </c:pt>
                <c:pt idx="74">
                  <c:v>78</c:v>
                </c:pt>
                <c:pt idx="75">
                  <c:v>77</c:v>
                </c:pt>
                <c:pt idx="76">
                  <c:v>77</c:v>
                </c:pt>
                <c:pt idx="77">
                  <c:v>77</c:v>
                </c:pt>
                <c:pt idx="78">
                  <c:v>76</c:v>
                </c:pt>
                <c:pt idx="79">
                  <c:v>76</c:v>
                </c:pt>
                <c:pt idx="80">
                  <c:v>75</c:v>
                </c:pt>
                <c:pt idx="81">
                  <c:v>75</c:v>
                </c:pt>
                <c:pt idx="82">
                  <c:v>74</c:v>
                </c:pt>
                <c:pt idx="83">
                  <c:v>73</c:v>
                </c:pt>
                <c:pt idx="84">
                  <c:v>73</c:v>
                </c:pt>
                <c:pt idx="85">
                  <c:v>72</c:v>
                </c:pt>
                <c:pt idx="86">
                  <c:v>72</c:v>
                </c:pt>
                <c:pt idx="87">
                  <c:v>71</c:v>
                </c:pt>
                <c:pt idx="88">
                  <c:v>71</c:v>
                </c:pt>
                <c:pt idx="89">
                  <c:v>7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F69-48C9-8088-7F5286F33A1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82034064"/>
        <c:axId val="927631184"/>
      </c:scatterChart>
      <c:valAx>
        <c:axId val="10820340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tudy Hour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7631184"/>
        <c:crosses val="autoZero"/>
        <c:crossBetween val="midCat"/>
      </c:valAx>
      <c:valAx>
        <c:axId val="927631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xam Scor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203406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Sheet1!$E$2:$E$91</cx:f>
        <cx:lvl ptCount="90" formatCode="General">
          <cx:pt idx="0">97</cx:pt>
          <cx:pt idx="1">96</cx:pt>
          <cx:pt idx="2">96</cx:pt>
          <cx:pt idx="3">95</cx:pt>
          <cx:pt idx="4">95</cx:pt>
          <cx:pt idx="5">95</cx:pt>
          <cx:pt idx="6">94</cx:pt>
          <cx:pt idx="7">94</cx:pt>
          <cx:pt idx="8">94</cx:pt>
          <cx:pt idx="9">93</cx:pt>
          <cx:pt idx="10">93</cx:pt>
          <cx:pt idx="11">93</cx:pt>
          <cx:pt idx="12">92</cx:pt>
          <cx:pt idx="13">92</cx:pt>
          <cx:pt idx="14">92</cx:pt>
          <cx:pt idx="15">92</cx:pt>
          <cx:pt idx="16">92</cx:pt>
          <cx:pt idx="17">92</cx:pt>
          <cx:pt idx="18">91</cx:pt>
          <cx:pt idx="19">91</cx:pt>
          <cx:pt idx="20">91</cx:pt>
          <cx:pt idx="21">91</cx:pt>
          <cx:pt idx="22">90</cx:pt>
          <cx:pt idx="23">90</cx:pt>
          <cx:pt idx="24">90</cx:pt>
          <cx:pt idx="25">90</cx:pt>
          <cx:pt idx="26">90</cx:pt>
          <cx:pt idx="27">90</cx:pt>
          <cx:pt idx="28">89</cx:pt>
          <cx:pt idx="29">89</cx:pt>
          <cx:pt idx="30">89</cx:pt>
          <cx:pt idx="31">89</cx:pt>
          <cx:pt idx="32">88</cx:pt>
          <cx:pt idx="33">88</cx:pt>
          <cx:pt idx="34">88</cx:pt>
          <cx:pt idx="35">88</cx:pt>
          <cx:pt idx="36">88</cx:pt>
          <cx:pt idx="37">88</cx:pt>
          <cx:pt idx="38">88</cx:pt>
          <cx:pt idx="39">87</cx:pt>
          <cx:pt idx="40">87</cx:pt>
          <cx:pt idx="41">87</cx:pt>
          <cx:pt idx="42">86</cx:pt>
          <cx:pt idx="43">86</cx:pt>
          <cx:pt idx="44">86</cx:pt>
          <cx:pt idx="45">86</cx:pt>
          <cx:pt idx="46">86</cx:pt>
          <cx:pt idx="47">85</cx:pt>
          <cx:pt idx="48">85</cx:pt>
          <cx:pt idx="49">85</cx:pt>
          <cx:pt idx="50">85</cx:pt>
          <cx:pt idx="51">85</cx:pt>
          <cx:pt idx="52">84</cx:pt>
          <cx:pt idx="53">84</cx:pt>
          <cx:pt idx="54">84</cx:pt>
          <cx:pt idx="55">83</cx:pt>
          <cx:pt idx="56">83</cx:pt>
          <cx:pt idx="57">83</cx:pt>
          <cx:pt idx="58">82</cx:pt>
          <cx:pt idx="59">82</cx:pt>
          <cx:pt idx="60">82</cx:pt>
          <cx:pt idx="61">82</cx:pt>
          <cx:pt idx="62">82</cx:pt>
          <cx:pt idx="63">81</cx:pt>
          <cx:pt idx="64">81</cx:pt>
          <cx:pt idx="65">81</cx:pt>
          <cx:pt idx="66">80</cx:pt>
          <cx:pt idx="67">80</cx:pt>
          <cx:pt idx="68">79</cx:pt>
          <cx:pt idx="69">79</cx:pt>
          <cx:pt idx="70">79</cx:pt>
          <cx:pt idx="71">78</cx:pt>
          <cx:pt idx="72">78</cx:pt>
          <cx:pt idx="73">78</cx:pt>
          <cx:pt idx="74">78</cx:pt>
          <cx:pt idx="75">77</cx:pt>
          <cx:pt idx="76">77</cx:pt>
          <cx:pt idx="77">77</cx:pt>
          <cx:pt idx="78">76</cx:pt>
          <cx:pt idx="79">76</cx:pt>
          <cx:pt idx="80">75</cx:pt>
          <cx:pt idx="81">75</cx:pt>
          <cx:pt idx="82">74</cx:pt>
          <cx:pt idx="83">73</cx:pt>
          <cx:pt idx="84">73</cx:pt>
          <cx:pt idx="85">72</cx:pt>
          <cx:pt idx="86">72</cx:pt>
          <cx:pt idx="87">71</cx:pt>
          <cx:pt idx="88">71</cx:pt>
          <cx:pt idx="89">70</cx:pt>
        </cx:lvl>
      </cx:numDim>
    </cx:data>
  </cx:chartData>
  <cx:chart>
    <cx:title pos="t" align="ctr" overlay="0">
      <cx:tx>
        <cx:txData>
          <cx:v>Exam Scores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Exam Scores</a:t>
          </a:r>
        </a:p>
      </cx:txPr>
    </cx:title>
    <cx:plotArea>
      <cx:plotAreaRegion>
        <cx:series layoutId="clusteredColumn" uniqueId="{A44FA521-2182-4961-BCD5-0B105122EAB6}">
          <cx:tx>
            <cx:txData>
              <cx:f>Sheet1!$E$1</cx:f>
              <cx:v>Exam Score</cx:v>
            </cx:txData>
          </cx:tx>
          <cx:dataId val="0"/>
          <cx:layoutPr>
            <cx:binning intervalClosed="r">
              <cx:binSize val="5.4000000000000004"/>
            </cx:binning>
          </cx:layoutPr>
        </cx:series>
      </cx:plotAreaRegion>
      <cx:axis id="0">
        <cx:catScaling gapWidth="0"/>
        <cx:tickLabels/>
      </cx:axis>
      <cx:axis id="1">
        <cx:valScaling/>
        <cx:majorGridlines/>
        <cx:tickLabels/>
      </cx:axis>
    </cx:plotArea>
  </cx:chart>
</cx:chartSpace>
</file>

<file path=word/charts/chartEx2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Sheet1!$F$2:$F$91</cx:f>
        <cx:lvl ptCount="90" formatCode="General">
          <cx:pt idx="0">6</cx:pt>
          <cx:pt idx="1">6</cx:pt>
          <cx:pt idx="2">6</cx:pt>
          <cx:pt idx="3">6</cx:pt>
          <cx:pt idx="4">6</cx:pt>
          <cx:pt idx="5">6</cx:pt>
          <cx:pt idx="6">6</cx:pt>
          <cx:pt idx="7">4</cx:pt>
          <cx:pt idx="8">6</cx:pt>
          <cx:pt idx="9">6</cx:pt>
          <cx:pt idx="10">4</cx:pt>
          <cx:pt idx="11">6</cx:pt>
          <cx:pt idx="12">4</cx:pt>
          <cx:pt idx="13">5</cx:pt>
          <cx:pt idx="14">4</cx:pt>
          <cx:pt idx="15">6</cx:pt>
          <cx:pt idx="16">6</cx:pt>
          <cx:pt idx="17">4</cx:pt>
          <cx:pt idx="18">6</cx:pt>
          <cx:pt idx="19">6</cx:pt>
          <cx:pt idx="20">4</cx:pt>
          <cx:pt idx="21">6</cx:pt>
          <cx:pt idx="22">5</cx:pt>
          <cx:pt idx="23">4</cx:pt>
          <cx:pt idx="24">5</cx:pt>
          <cx:pt idx="25">6</cx:pt>
          <cx:pt idx="26">5</cx:pt>
          <cx:pt idx="27">6</cx:pt>
          <cx:pt idx="28">5</cx:pt>
          <cx:pt idx="29">6</cx:pt>
          <cx:pt idx="30">6</cx:pt>
          <cx:pt idx="31">4</cx:pt>
          <cx:pt idx="32">4</cx:pt>
          <cx:pt idx="33">4</cx:pt>
          <cx:pt idx="34">6</cx:pt>
          <cx:pt idx="35">5</cx:pt>
          <cx:pt idx="36">6</cx:pt>
          <cx:pt idx="37">4</cx:pt>
          <cx:pt idx="38">4</cx:pt>
          <cx:pt idx="39">5</cx:pt>
          <cx:pt idx="40">4</cx:pt>
          <cx:pt idx="41">5</cx:pt>
          <cx:pt idx="42">5</cx:pt>
          <cx:pt idx="43">4</cx:pt>
          <cx:pt idx="44">5</cx:pt>
          <cx:pt idx="45">4</cx:pt>
          <cx:pt idx="46">5</cx:pt>
          <cx:pt idx="47">5</cx:pt>
          <cx:pt idx="48">4</cx:pt>
          <cx:pt idx="49">4</cx:pt>
          <cx:pt idx="50">6</cx:pt>
          <cx:pt idx="51">4</cx:pt>
          <cx:pt idx="52">4</cx:pt>
          <cx:pt idx="53">5</cx:pt>
          <cx:pt idx="54">5</cx:pt>
          <cx:pt idx="55">5</cx:pt>
          <cx:pt idx="56">4</cx:pt>
          <cx:pt idx="57">5</cx:pt>
          <cx:pt idx="58">3</cx:pt>
          <cx:pt idx="59">5</cx:pt>
          <cx:pt idx="60">5</cx:pt>
          <cx:pt idx="61">4</cx:pt>
          <cx:pt idx="62">5</cx:pt>
          <cx:pt idx="63">3</cx:pt>
          <cx:pt idx="64">3</cx:pt>
          <cx:pt idx="65">5</cx:pt>
          <cx:pt idx="66">4</cx:pt>
          <cx:pt idx="67">5</cx:pt>
          <cx:pt idx="68">3</cx:pt>
          <cx:pt idx="69">5</cx:pt>
          <cx:pt idx="70">3</cx:pt>
          <cx:pt idx="71">3</cx:pt>
          <cx:pt idx="72">4</cx:pt>
          <cx:pt idx="73">3</cx:pt>
          <cx:pt idx="74">3</cx:pt>
          <cx:pt idx="75">3</cx:pt>
          <cx:pt idx="76">3</cx:pt>
          <cx:pt idx="77">3</cx:pt>
          <cx:pt idx="78">3</cx:pt>
          <cx:pt idx="79">3</cx:pt>
          <cx:pt idx="80">3</cx:pt>
          <cx:pt idx="81">3</cx:pt>
          <cx:pt idx="82">3</cx:pt>
          <cx:pt idx="83">3</cx:pt>
          <cx:pt idx="84">3</cx:pt>
          <cx:pt idx="85">2</cx:pt>
          <cx:pt idx="86">3</cx:pt>
          <cx:pt idx="87">3</cx:pt>
          <cx:pt idx="88">3</cx:pt>
          <cx:pt idx="89">3</cx:pt>
        </cx:lvl>
      </cx:numDim>
    </cx:data>
  </cx:chartData>
  <cx:chart>
    <cx:title pos="t" align="ctr" overlay="0">
      <cx:tx>
        <cx:txData>
          <cx:v>Study Hours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Study Hours</a:t>
          </a:r>
        </a:p>
      </cx:txPr>
    </cx:title>
    <cx:plotArea>
      <cx:plotAreaRegion>
        <cx:series layoutId="clusteredColumn" uniqueId="{3654D711-1D38-4D40-BC40-FE5373698D41}">
          <cx:tx>
            <cx:txData>
              <cx:f>Sheet1!$F$1</cx:f>
              <cx:v>Study Hours</cx:v>
            </cx:txData>
          </cx:tx>
          <cx:dataId val="0"/>
          <cx:layoutPr>
            <cx:binning intervalClosed="r">
              <cx:binSize val="0.89000000000000001"/>
            </cx:binning>
          </cx:layoutPr>
        </cx:series>
      </cx:plotAreaRegion>
      <cx:axis id="0">
        <cx:catScaling gapWidth="0"/>
        <cx:tickLabels/>
      </cx:axis>
      <cx:axis id="1">
        <cx:valScaling/>
        <cx:majorGridlines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8C3F60B9A241868E4DEB5C14CD6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19B3B-847B-490B-88F9-BCDE84E8F289}"/>
      </w:docPartPr>
      <w:docPartBody>
        <w:p w:rsidR="002A2964" w:rsidRDefault="00203C79" w:rsidP="00203C79">
          <w:pPr>
            <w:pStyle w:val="648C3F60B9A241868E4DEB5C14CD6AE6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3C79"/>
    <w:rsid w:val="00097FE4"/>
    <w:rsid w:val="001B4EE2"/>
    <w:rsid w:val="00203C79"/>
    <w:rsid w:val="002A2964"/>
    <w:rsid w:val="006A28D8"/>
    <w:rsid w:val="00BD7FC1"/>
    <w:rsid w:val="00EE6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3C79"/>
  </w:style>
  <w:style w:type="paragraph" w:customStyle="1" w:styleId="648C3F60B9A241868E4DEB5C14CD6AE6">
    <w:name w:val="648C3F60B9A241868E4DEB5C14CD6AE6"/>
    <w:rsid w:val="00203C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5</Pages>
  <Words>608</Words>
  <Characters>346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. Kelley</dc:creator>
  <cp:keywords/>
  <dc:description/>
  <cp:lastModifiedBy>Joseph B. Guthrie</cp:lastModifiedBy>
  <cp:revision>8</cp:revision>
  <dcterms:created xsi:type="dcterms:W3CDTF">2023-08-10T18:04:00Z</dcterms:created>
  <dcterms:modified xsi:type="dcterms:W3CDTF">2023-09-05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70e6ec0793f7e82dc7aa710af28e70cbbf8cf8f4b0ba6710a0c280bbb0adec</vt:lpwstr>
  </property>
</Properties>
</file>